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Pr="00700B20" w:rsidRDefault="007D7A49" w:rsidP="007D7A49">
      <w:pPr>
        <w:numPr>
          <w:ilvl w:val="0"/>
          <w:numId w:val="1"/>
        </w:numPr>
        <w:jc w:val="both"/>
        <w:rPr>
          <w:rFonts w:ascii="Roboto" w:eastAsia="Roboto" w:hAnsi="Roboto" w:cs="Roboto"/>
          <w:b/>
          <w:bCs/>
          <w:sz w:val="28"/>
          <w:szCs w:val="28"/>
          <w:highlight w:val="yellow"/>
        </w:rPr>
      </w:pPr>
      <w:r w:rsidRPr="00700B20">
        <w:rPr>
          <w:rFonts w:ascii="Roboto" w:eastAsia="Roboto" w:hAnsi="Roboto" w:cs="Roboto"/>
          <w:b/>
          <w:bCs/>
          <w:sz w:val="28"/>
          <w:szCs w:val="28"/>
          <w:highlight w:val="yellow"/>
        </w:rPr>
        <w:t>Explain DAX.</w:t>
      </w:r>
    </w:p>
    <w:p w14:paraId="37CD6255" w14:textId="4920D43F" w:rsidR="00700B20" w:rsidRPr="00700B20" w:rsidRDefault="00700B20" w:rsidP="00700B20">
      <w:pPr>
        <w:ind w:left="720"/>
        <w:jc w:val="both"/>
        <w:rPr>
          <w:rFonts w:ascii="Roboto" w:eastAsia="Roboto" w:hAnsi="Roboto" w:cs="Roboto"/>
          <w:b/>
          <w:bCs/>
          <w:sz w:val="28"/>
          <w:szCs w:val="28"/>
          <w:highlight w:val="yellow"/>
        </w:rPr>
      </w:pPr>
      <w:proofErr w:type="gramStart"/>
      <w:r w:rsidRPr="00700B20">
        <w:rPr>
          <w:rFonts w:ascii="Roboto" w:eastAsia="Roboto" w:hAnsi="Roboto" w:cs="Roboto"/>
          <w:b/>
          <w:bCs/>
          <w:sz w:val="28"/>
          <w:szCs w:val="28"/>
          <w:highlight w:val="yellow"/>
        </w:rPr>
        <w:t>Ans:-</w:t>
      </w:r>
      <w:proofErr w:type="gramEnd"/>
      <w:r w:rsidRPr="00700B20">
        <w:rPr>
          <w:rFonts w:ascii="Roboto" w:eastAsia="Roboto" w:hAnsi="Roboto" w:cs="Roboto"/>
          <w:b/>
          <w:bCs/>
          <w:sz w:val="28"/>
          <w:szCs w:val="28"/>
          <w:highlight w:val="yellow"/>
        </w:rPr>
        <w:t xml:space="preserve">- </w:t>
      </w:r>
    </w:p>
    <w:p w14:paraId="153A3F3A" w14:textId="77777777" w:rsidR="00700B20" w:rsidRDefault="00700B20" w:rsidP="00700B20">
      <w:pPr>
        <w:ind w:left="720"/>
        <w:jc w:val="both"/>
        <w:rPr>
          <w:rFonts w:ascii="Roboto" w:eastAsia="Roboto" w:hAnsi="Roboto" w:cs="Roboto"/>
          <w:sz w:val="28"/>
          <w:szCs w:val="28"/>
        </w:rPr>
      </w:pPr>
    </w:p>
    <w:p w14:paraId="426811E3"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DAX, or Data Analysis Expressions, is a formula language and expression language used in Microsoft Power BI, Power Pivot for Excel, and SQL Server Analysis Services (SSAS) Tabular models. It is designed for data </w:t>
      </w:r>
      <w:proofErr w:type="spellStart"/>
      <w:r w:rsidRPr="00700B20">
        <w:rPr>
          <w:rFonts w:ascii="Roboto" w:eastAsia="Roboto" w:hAnsi="Roboto" w:cs="Roboto"/>
          <w:sz w:val="28"/>
          <w:szCs w:val="28"/>
        </w:rPr>
        <w:t>modeling</w:t>
      </w:r>
      <w:proofErr w:type="spellEnd"/>
      <w:r w:rsidRPr="00700B20">
        <w:rPr>
          <w:rFonts w:ascii="Roboto" w:eastAsia="Roboto" w:hAnsi="Roboto" w:cs="Roboto"/>
          <w:sz w:val="28"/>
          <w:szCs w:val="28"/>
        </w:rPr>
        <w:t xml:space="preserve">, calculations, and creating custom business logic within these Microsoft products. DAX is essential for creating complex calculations and measures to </w:t>
      </w:r>
      <w:proofErr w:type="spellStart"/>
      <w:r w:rsidRPr="00700B20">
        <w:rPr>
          <w:rFonts w:ascii="Roboto" w:eastAsia="Roboto" w:hAnsi="Roboto" w:cs="Roboto"/>
          <w:sz w:val="28"/>
          <w:szCs w:val="28"/>
        </w:rPr>
        <w:t>analyze</w:t>
      </w:r>
      <w:proofErr w:type="spellEnd"/>
      <w:r w:rsidRPr="00700B20">
        <w:rPr>
          <w:rFonts w:ascii="Roboto" w:eastAsia="Roboto" w:hAnsi="Roboto" w:cs="Roboto"/>
          <w:sz w:val="28"/>
          <w:szCs w:val="28"/>
        </w:rPr>
        <w:t xml:space="preserve"> data and build interactive reports and dashboards.</w:t>
      </w:r>
    </w:p>
    <w:p w14:paraId="2D831246" w14:textId="77777777" w:rsidR="00700B20" w:rsidRPr="00700B20" w:rsidRDefault="00700B20" w:rsidP="00700B20">
      <w:pPr>
        <w:ind w:left="720"/>
        <w:jc w:val="both"/>
        <w:rPr>
          <w:rFonts w:ascii="Roboto" w:eastAsia="Roboto" w:hAnsi="Roboto" w:cs="Roboto"/>
          <w:sz w:val="28"/>
          <w:szCs w:val="28"/>
        </w:rPr>
      </w:pPr>
    </w:p>
    <w:p w14:paraId="1860D4FC"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Here are some key aspects of DAX:</w:t>
      </w:r>
    </w:p>
    <w:p w14:paraId="55D77AF2" w14:textId="77777777" w:rsidR="00700B20" w:rsidRPr="00700B20" w:rsidRDefault="00700B20" w:rsidP="00700B20">
      <w:pPr>
        <w:ind w:left="720"/>
        <w:jc w:val="both"/>
        <w:rPr>
          <w:rFonts w:ascii="Roboto" w:eastAsia="Roboto" w:hAnsi="Roboto" w:cs="Roboto"/>
          <w:sz w:val="28"/>
          <w:szCs w:val="28"/>
        </w:rPr>
      </w:pPr>
    </w:p>
    <w:p w14:paraId="469486FB" w14:textId="12731CF5"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1. Tabular Data </w:t>
      </w:r>
      <w:proofErr w:type="spellStart"/>
      <w:r w:rsidRPr="00700B20">
        <w:rPr>
          <w:rFonts w:ascii="Roboto" w:eastAsia="Roboto" w:hAnsi="Roboto" w:cs="Roboto"/>
          <w:sz w:val="28"/>
          <w:szCs w:val="28"/>
        </w:rPr>
        <w:t>Modeling</w:t>
      </w:r>
      <w:proofErr w:type="spellEnd"/>
      <w:r w:rsidRPr="00700B20">
        <w:rPr>
          <w:rFonts w:ascii="Roboto" w:eastAsia="Roboto" w:hAnsi="Roboto" w:cs="Roboto"/>
          <w:sz w:val="28"/>
          <w:szCs w:val="28"/>
        </w:rPr>
        <w:t xml:space="preserve">: DAX is primarily used in tabular data models. Tabular models are columnar databases used for storing and </w:t>
      </w:r>
      <w:proofErr w:type="spellStart"/>
      <w:r w:rsidRPr="00700B20">
        <w:rPr>
          <w:rFonts w:ascii="Roboto" w:eastAsia="Roboto" w:hAnsi="Roboto" w:cs="Roboto"/>
          <w:sz w:val="28"/>
          <w:szCs w:val="28"/>
        </w:rPr>
        <w:t>analyzing</w:t>
      </w:r>
      <w:proofErr w:type="spellEnd"/>
      <w:r w:rsidRPr="00700B20">
        <w:rPr>
          <w:rFonts w:ascii="Roboto" w:eastAsia="Roboto" w:hAnsi="Roboto" w:cs="Roboto"/>
          <w:sz w:val="28"/>
          <w:szCs w:val="28"/>
        </w:rPr>
        <w:t xml:space="preserve"> data in a structured and efficient manner.</w:t>
      </w:r>
    </w:p>
    <w:p w14:paraId="4B0B28B2" w14:textId="77777777" w:rsidR="00700B20" w:rsidRPr="00700B20" w:rsidRDefault="00700B20" w:rsidP="00700B20">
      <w:pPr>
        <w:ind w:left="720"/>
        <w:jc w:val="both"/>
        <w:rPr>
          <w:rFonts w:ascii="Roboto" w:eastAsia="Roboto" w:hAnsi="Roboto" w:cs="Roboto"/>
          <w:sz w:val="28"/>
          <w:szCs w:val="28"/>
        </w:rPr>
      </w:pPr>
    </w:p>
    <w:p w14:paraId="06250285" w14:textId="2EA7D52D"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2. Formulas and Expressions: DAX uses formulas and expressions to perform calculations and transformations on data. These formulas can be applied at various levels, such as columns, tables, and measures.</w:t>
      </w:r>
    </w:p>
    <w:p w14:paraId="54DE513A" w14:textId="77777777" w:rsidR="00700B20" w:rsidRPr="00700B20" w:rsidRDefault="00700B20" w:rsidP="00700B20">
      <w:pPr>
        <w:ind w:left="720"/>
        <w:jc w:val="both"/>
        <w:rPr>
          <w:rFonts w:ascii="Roboto" w:eastAsia="Roboto" w:hAnsi="Roboto" w:cs="Roboto"/>
          <w:sz w:val="28"/>
          <w:szCs w:val="28"/>
        </w:rPr>
      </w:pPr>
    </w:p>
    <w:p w14:paraId="6FDEFEA6" w14:textId="4B1D8266"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3. Measures: Measures are calculated values that are created using DAX expressions. They allow users to perform aggregations, calculations, and summaries on data within a table. Measures are commonly used in Power BI to create key performance indicators (KPIs) and metrics.</w:t>
      </w:r>
    </w:p>
    <w:p w14:paraId="58DC2BAD" w14:textId="77777777" w:rsidR="00700B20" w:rsidRPr="00700B20" w:rsidRDefault="00700B20" w:rsidP="00700B20">
      <w:pPr>
        <w:ind w:left="720"/>
        <w:jc w:val="both"/>
        <w:rPr>
          <w:rFonts w:ascii="Roboto" w:eastAsia="Roboto" w:hAnsi="Roboto" w:cs="Roboto"/>
          <w:sz w:val="28"/>
          <w:szCs w:val="28"/>
        </w:rPr>
      </w:pPr>
    </w:p>
    <w:p w14:paraId="118471FA" w14:textId="6345071A"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4. Columns: DAX can be used to create calculated columns within a table. These columns contain values calculated based on DAX expressions and can be used like any other column in the table.</w:t>
      </w:r>
    </w:p>
    <w:p w14:paraId="21154D67" w14:textId="77777777" w:rsidR="00700B20" w:rsidRPr="00700B20" w:rsidRDefault="00700B20" w:rsidP="00700B20">
      <w:pPr>
        <w:ind w:left="720"/>
        <w:jc w:val="both"/>
        <w:rPr>
          <w:rFonts w:ascii="Roboto" w:eastAsia="Roboto" w:hAnsi="Roboto" w:cs="Roboto"/>
          <w:sz w:val="28"/>
          <w:szCs w:val="28"/>
        </w:rPr>
      </w:pPr>
    </w:p>
    <w:p w14:paraId="49472A21" w14:textId="1003C03E"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5. Filter Context and Row Context: DAX operates in two fundamental contexts: filter context and row context. Filter context is defined by user selections and filters applied to data, while row context operates at the row level within tables. Understanding these contexts is crucial for creating accurate calculations.</w:t>
      </w:r>
    </w:p>
    <w:p w14:paraId="4A28194B" w14:textId="77777777" w:rsidR="00700B20" w:rsidRPr="00700B20" w:rsidRDefault="00700B20" w:rsidP="00700B20">
      <w:pPr>
        <w:ind w:left="720"/>
        <w:jc w:val="both"/>
        <w:rPr>
          <w:rFonts w:ascii="Roboto" w:eastAsia="Roboto" w:hAnsi="Roboto" w:cs="Roboto"/>
          <w:sz w:val="28"/>
          <w:szCs w:val="28"/>
        </w:rPr>
      </w:pPr>
    </w:p>
    <w:p w14:paraId="7F5F1BE6" w14:textId="4E27CF65"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6. Time Intelligence: DAX provides powerful functions for working with dates and time-related calculations. It simplifies tasks such as calculating year-to-date totals, moving averages, and comparing data across different time periods.</w:t>
      </w:r>
    </w:p>
    <w:p w14:paraId="7EBE3598" w14:textId="77777777" w:rsidR="00700B20" w:rsidRPr="00700B20" w:rsidRDefault="00700B20" w:rsidP="00700B20">
      <w:pPr>
        <w:ind w:left="720"/>
        <w:jc w:val="both"/>
        <w:rPr>
          <w:rFonts w:ascii="Roboto" w:eastAsia="Roboto" w:hAnsi="Roboto" w:cs="Roboto"/>
          <w:sz w:val="28"/>
          <w:szCs w:val="28"/>
        </w:rPr>
      </w:pPr>
    </w:p>
    <w:p w14:paraId="621B0FEA" w14:textId="4E74BE51"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7. Aggregation Functions: DAX includes aggregation functions like SUM, AVERAGE, COUNT, MIN, and MAX, allowing users to perform various calculations on data.</w:t>
      </w:r>
    </w:p>
    <w:p w14:paraId="433E5C0C" w14:textId="77777777" w:rsidR="00700B20" w:rsidRPr="00700B20" w:rsidRDefault="00700B20" w:rsidP="00700B20">
      <w:pPr>
        <w:ind w:left="720"/>
        <w:jc w:val="both"/>
        <w:rPr>
          <w:rFonts w:ascii="Roboto" w:eastAsia="Roboto" w:hAnsi="Roboto" w:cs="Roboto"/>
          <w:sz w:val="28"/>
          <w:szCs w:val="28"/>
        </w:rPr>
      </w:pPr>
    </w:p>
    <w:p w14:paraId="4A5E229B" w14:textId="37C7356C"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8. Parent-Child Hierarchies: DAX supports parent-child hierarchies, which are often used in organizational structures. It allows for recursive calculations and navigating hierarchical data.</w:t>
      </w:r>
    </w:p>
    <w:p w14:paraId="186283E1" w14:textId="77777777" w:rsidR="00700B20" w:rsidRPr="00700B20" w:rsidRDefault="00700B20" w:rsidP="00700B20">
      <w:pPr>
        <w:ind w:left="720"/>
        <w:jc w:val="both"/>
        <w:rPr>
          <w:rFonts w:ascii="Roboto" w:eastAsia="Roboto" w:hAnsi="Roboto" w:cs="Roboto"/>
          <w:sz w:val="28"/>
          <w:szCs w:val="28"/>
        </w:rPr>
      </w:pPr>
    </w:p>
    <w:p w14:paraId="166A13FA" w14:textId="2D33844C"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9. Filter and Iterator Functions: DAX includes functions like FILTER, SUMX, COUNTROWS, and others that allow for filtering and iterating through tables and columns to perform calculations.</w:t>
      </w:r>
    </w:p>
    <w:p w14:paraId="7E8D0B00" w14:textId="77777777" w:rsidR="00700B20" w:rsidRPr="00700B20" w:rsidRDefault="00700B20" w:rsidP="00700B20">
      <w:pPr>
        <w:ind w:left="720"/>
        <w:jc w:val="both"/>
        <w:rPr>
          <w:rFonts w:ascii="Roboto" w:eastAsia="Roboto" w:hAnsi="Roboto" w:cs="Roboto"/>
          <w:sz w:val="28"/>
          <w:szCs w:val="28"/>
        </w:rPr>
      </w:pPr>
    </w:p>
    <w:p w14:paraId="03EBED26" w14:textId="0E8D52B1"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10. Variables: DAX allows users to define and use variables within expressions, improving code readability and performance by avoiding redundant calculations.</w:t>
      </w:r>
    </w:p>
    <w:p w14:paraId="0CF57EE2" w14:textId="77777777" w:rsidR="00700B20" w:rsidRPr="00700B20" w:rsidRDefault="00700B20" w:rsidP="00700B20">
      <w:pPr>
        <w:ind w:left="720"/>
        <w:jc w:val="both"/>
        <w:rPr>
          <w:rFonts w:ascii="Roboto" w:eastAsia="Roboto" w:hAnsi="Roboto" w:cs="Roboto"/>
          <w:sz w:val="28"/>
          <w:szCs w:val="28"/>
        </w:rPr>
      </w:pPr>
    </w:p>
    <w:p w14:paraId="411160CB" w14:textId="3E7ED703"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11. Error Handling: DAX provides error-handling functions like IFERROR and ISERROR to handle exceptions and errors in calculations gracefully.</w:t>
      </w:r>
    </w:p>
    <w:p w14:paraId="52BB2A88" w14:textId="77777777" w:rsidR="00700B20" w:rsidRPr="00700B20" w:rsidRDefault="00700B20" w:rsidP="00700B20">
      <w:pPr>
        <w:ind w:left="720"/>
        <w:jc w:val="both"/>
        <w:rPr>
          <w:rFonts w:ascii="Roboto" w:eastAsia="Roboto" w:hAnsi="Roboto" w:cs="Roboto"/>
          <w:sz w:val="28"/>
          <w:szCs w:val="28"/>
        </w:rPr>
      </w:pPr>
    </w:p>
    <w:p w14:paraId="715B74A0" w14:textId="0856DEDC"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12. Custom Functions: Users can create custom DAX functions to encapsulate frequently used logic and calculations, promoting reusability and maintainability of code.</w:t>
      </w:r>
    </w:p>
    <w:p w14:paraId="5C961A6E" w14:textId="77777777" w:rsidR="00700B20" w:rsidRPr="00700B20" w:rsidRDefault="00700B20" w:rsidP="00700B20">
      <w:pPr>
        <w:ind w:left="720"/>
        <w:jc w:val="both"/>
        <w:rPr>
          <w:rFonts w:ascii="Roboto" w:eastAsia="Roboto" w:hAnsi="Roboto" w:cs="Roboto"/>
          <w:sz w:val="28"/>
          <w:szCs w:val="28"/>
        </w:rPr>
      </w:pPr>
    </w:p>
    <w:p w14:paraId="0580D4FE" w14:textId="12D6403B"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13. Integration with Power BI and Excel: DAX is tightly integrated with Power BI and Excel. Users can create DAX calculations in Power BI Desktop or Power Pivot for Excel, and these calculations can be shared and reused in reports and dashboards.</w:t>
      </w:r>
    </w:p>
    <w:p w14:paraId="3A77BE62" w14:textId="77777777" w:rsidR="00700B20" w:rsidRPr="00700B20" w:rsidRDefault="00700B20" w:rsidP="00700B20">
      <w:pPr>
        <w:ind w:left="720"/>
        <w:jc w:val="both"/>
        <w:rPr>
          <w:rFonts w:ascii="Roboto" w:eastAsia="Roboto" w:hAnsi="Roboto" w:cs="Roboto"/>
          <w:sz w:val="28"/>
          <w:szCs w:val="28"/>
        </w:rPr>
      </w:pPr>
    </w:p>
    <w:p w14:paraId="4CE081CE" w14:textId="1ECF9297" w:rsid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DAX is a powerful language for data </w:t>
      </w:r>
      <w:proofErr w:type="spellStart"/>
      <w:r w:rsidRPr="00700B20">
        <w:rPr>
          <w:rFonts w:ascii="Roboto" w:eastAsia="Roboto" w:hAnsi="Roboto" w:cs="Roboto"/>
          <w:sz w:val="28"/>
          <w:szCs w:val="28"/>
        </w:rPr>
        <w:t>modeling</w:t>
      </w:r>
      <w:proofErr w:type="spellEnd"/>
      <w:r w:rsidRPr="00700B20">
        <w:rPr>
          <w:rFonts w:ascii="Roboto" w:eastAsia="Roboto" w:hAnsi="Roboto" w:cs="Roboto"/>
          <w:sz w:val="28"/>
          <w:szCs w:val="28"/>
        </w:rPr>
        <w:t xml:space="preserve"> and analytics, particularly in scenarios where complex calculations and aggregations are required. It allows users to derive valuable insights from data, create interactive reports, and build data-driven solutions. To effectively use DAX, it's essential to understand its core concepts and functions, as well as the specific requirements of your data analysis tasks.</w:t>
      </w:r>
    </w:p>
    <w:p w14:paraId="158EF902" w14:textId="77777777" w:rsidR="00700B20" w:rsidRPr="007D7A49" w:rsidRDefault="00700B20" w:rsidP="00700B20">
      <w:pPr>
        <w:ind w:left="720"/>
        <w:jc w:val="both"/>
        <w:rPr>
          <w:rFonts w:ascii="Roboto" w:eastAsia="Roboto" w:hAnsi="Roboto" w:cs="Roboto"/>
          <w:sz w:val="28"/>
          <w:szCs w:val="28"/>
        </w:rPr>
      </w:pPr>
    </w:p>
    <w:p w14:paraId="6079A9F2" w14:textId="77777777" w:rsidR="007D7A49" w:rsidRPr="007D7A49" w:rsidRDefault="007D7A49" w:rsidP="007D7A49">
      <w:pPr>
        <w:ind w:left="720"/>
        <w:jc w:val="both"/>
        <w:rPr>
          <w:rFonts w:ascii="Roboto" w:eastAsia="Roboto" w:hAnsi="Roboto" w:cs="Roboto"/>
          <w:sz w:val="28"/>
          <w:szCs w:val="28"/>
        </w:rPr>
      </w:pPr>
    </w:p>
    <w:p w14:paraId="3679A200" w14:textId="20CEA1BC" w:rsidR="007D7A49" w:rsidRPr="00700B20" w:rsidRDefault="007D7A49" w:rsidP="007D7A49">
      <w:pPr>
        <w:numPr>
          <w:ilvl w:val="0"/>
          <w:numId w:val="1"/>
        </w:numPr>
        <w:jc w:val="both"/>
        <w:rPr>
          <w:rFonts w:ascii="Roboto" w:eastAsia="Roboto" w:hAnsi="Roboto" w:cs="Roboto"/>
          <w:b/>
          <w:bCs/>
          <w:sz w:val="28"/>
          <w:szCs w:val="28"/>
          <w:highlight w:val="yellow"/>
        </w:rPr>
      </w:pPr>
      <w:r w:rsidRPr="00700B20">
        <w:rPr>
          <w:rFonts w:ascii="Roboto" w:eastAsia="Roboto" w:hAnsi="Roboto" w:cs="Roboto"/>
          <w:b/>
          <w:bCs/>
          <w:sz w:val="28"/>
          <w:szCs w:val="28"/>
          <w:highlight w:val="yellow"/>
        </w:rPr>
        <w:t>Explain datasets, reports, and dashboards and how they relate to each other?</w:t>
      </w:r>
    </w:p>
    <w:p w14:paraId="15C060C5" w14:textId="6FA6D880" w:rsidR="00700B20" w:rsidRPr="00700B20" w:rsidRDefault="00700B20" w:rsidP="00700B20">
      <w:pPr>
        <w:ind w:left="720"/>
        <w:jc w:val="both"/>
        <w:rPr>
          <w:rFonts w:ascii="Roboto" w:eastAsia="Roboto" w:hAnsi="Roboto" w:cs="Roboto"/>
          <w:b/>
          <w:bCs/>
          <w:sz w:val="28"/>
          <w:szCs w:val="28"/>
          <w:highlight w:val="yellow"/>
        </w:rPr>
      </w:pPr>
      <w:proofErr w:type="gramStart"/>
      <w:r w:rsidRPr="00700B20">
        <w:rPr>
          <w:rFonts w:ascii="Roboto" w:eastAsia="Roboto" w:hAnsi="Roboto" w:cs="Roboto"/>
          <w:b/>
          <w:bCs/>
          <w:sz w:val="28"/>
          <w:szCs w:val="28"/>
          <w:highlight w:val="yellow"/>
        </w:rPr>
        <w:t>Ans:-</w:t>
      </w:r>
      <w:proofErr w:type="gramEnd"/>
      <w:r w:rsidRPr="00700B20">
        <w:rPr>
          <w:rFonts w:ascii="Roboto" w:eastAsia="Roboto" w:hAnsi="Roboto" w:cs="Roboto"/>
          <w:b/>
          <w:bCs/>
          <w:sz w:val="28"/>
          <w:szCs w:val="28"/>
          <w:highlight w:val="yellow"/>
        </w:rPr>
        <w:t xml:space="preserve">- </w:t>
      </w:r>
    </w:p>
    <w:p w14:paraId="39FC31F8" w14:textId="77777777" w:rsidR="00700B20" w:rsidRDefault="00700B20" w:rsidP="00700B20">
      <w:pPr>
        <w:ind w:left="720"/>
        <w:jc w:val="both"/>
        <w:rPr>
          <w:rFonts w:ascii="Roboto" w:eastAsia="Roboto" w:hAnsi="Roboto" w:cs="Roboto"/>
          <w:sz w:val="28"/>
          <w:szCs w:val="28"/>
        </w:rPr>
      </w:pPr>
    </w:p>
    <w:p w14:paraId="3D3C6E1F"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Datasets, reports, and dashboards are fundamental components in business intelligence and data analytics tools like Power BI. They serve distinct roles in the process of transforming raw data into meaningful insights and presenting it to users for decision-making. Here's an explanation of each component and how they relate to each other:</w:t>
      </w:r>
    </w:p>
    <w:p w14:paraId="525982D0" w14:textId="77777777" w:rsidR="00700B20" w:rsidRPr="00700B20" w:rsidRDefault="00700B20" w:rsidP="00700B20">
      <w:pPr>
        <w:ind w:left="720"/>
        <w:jc w:val="both"/>
        <w:rPr>
          <w:rFonts w:ascii="Roboto" w:eastAsia="Roboto" w:hAnsi="Roboto" w:cs="Roboto"/>
          <w:sz w:val="28"/>
          <w:szCs w:val="28"/>
        </w:rPr>
      </w:pPr>
    </w:p>
    <w:p w14:paraId="4EFC4073" w14:textId="5A92AE5A"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1. Datasets:</w:t>
      </w:r>
    </w:p>
    <w:p w14:paraId="3E416248" w14:textId="77777777" w:rsidR="00700B20" w:rsidRPr="00700B20" w:rsidRDefault="00700B20" w:rsidP="00700B20">
      <w:pPr>
        <w:ind w:left="720"/>
        <w:jc w:val="both"/>
        <w:rPr>
          <w:rFonts w:ascii="Roboto" w:eastAsia="Roboto" w:hAnsi="Roboto" w:cs="Roboto"/>
          <w:sz w:val="28"/>
          <w:szCs w:val="28"/>
        </w:rPr>
      </w:pPr>
    </w:p>
    <w:p w14:paraId="6D642A36" w14:textId="17DD6103"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Definition: A dataset is a structured collection of data that represents information from various sources, such as databases, spreadsheets, or cloud services. Datasets include tables, columns, and rows, and they store the raw data that you want to </w:t>
      </w:r>
      <w:proofErr w:type="spellStart"/>
      <w:r w:rsidRPr="00700B20">
        <w:rPr>
          <w:rFonts w:ascii="Roboto" w:eastAsia="Roboto" w:hAnsi="Roboto" w:cs="Roboto"/>
          <w:sz w:val="28"/>
          <w:szCs w:val="28"/>
        </w:rPr>
        <w:t>analyze</w:t>
      </w:r>
      <w:proofErr w:type="spellEnd"/>
      <w:r w:rsidRPr="00700B20">
        <w:rPr>
          <w:rFonts w:ascii="Roboto" w:eastAsia="Roboto" w:hAnsi="Roboto" w:cs="Roboto"/>
          <w:sz w:val="28"/>
          <w:szCs w:val="28"/>
        </w:rPr>
        <w:t xml:space="preserve"> and visualize.</w:t>
      </w:r>
    </w:p>
    <w:p w14:paraId="36B45374" w14:textId="77777777" w:rsidR="00700B20" w:rsidRPr="00700B20" w:rsidRDefault="00700B20" w:rsidP="00700B20">
      <w:pPr>
        <w:ind w:left="720"/>
        <w:jc w:val="both"/>
        <w:rPr>
          <w:rFonts w:ascii="Roboto" w:eastAsia="Roboto" w:hAnsi="Roboto" w:cs="Roboto"/>
          <w:sz w:val="28"/>
          <w:szCs w:val="28"/>
        </w:rPr>
      </w:pPr>
    </w:p>
    <w:p w14:paraId="3EF24A1B" w14:textId="6F12824F"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Purpose: Datasets serve as the foundation for business intelligence and data analytics. They contain the data that you need to work with, transform, and derive insights from.</w:t>
      </w:r>
    </w:p>
    <w:p w14:paraId="7011B3CA" w14:textId="77777777" w:rsidR="00700B20" w:rsidRPr="00700B20" w:rsidRDefault="00700B20" w:rsidP="00700B20">
      <w:pPr>
        <w:ind w:left="720"/>
        <w:jc w:val="both"/>
        <w:rPr>
          <w:rFonts w:ascii="Roboto" w:eastAsia="Roboto" w:hAnsi="Roboto" w:cs="Roboto"/>
          <w:sz w:val="28"/>
          <w:szCs w:val="28"/>
        </w:rPr>
      </w:pPr>
    </w:p>
    <w:p w14:paraId="722B3F3F" w14:textId="0138F722"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Role: In Power BI, you typically start by importing or connecting to one or more datasets. These datasets may undergo data preparation and transformation using tools like Power Query. Afterward, you create relationships between tables, define calculations, and create measures in the dataset.</w:t>
      </w:r>
    </w:p>
    <w:p w14:paraId="00263F43" w14:textId="77777777" w:rsidR="00700B20" w:rsidRPr="00700B20" w:rsidRDefault="00700B20" w:rsidP="00700B20">
      <w:pPr>
        <w:ind w:left="720"/>
        <w:jc w:val="both"/>
        <w:rPr>
          <w:rFonts w:ascii="Roboto" w:eastAsia="Roboto" w:hAnsi="Roboto" w:cs="Roboto"/>
          <w:sz w:val="28"/>
          <w:szCs w:val="28"/>
        </w:rPr>
      </w:pPr>
    </w:p>
    <w:p w14:paraId="5655AC0E" w14:textId="62501F62"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2. Reports:</w:t>
      </w:r>
    </w:p>
    <w:p w14:paraId="2FB67034" w14:textId="77777777" w:rsidR="00700B20" w:rsidRPr="00700B20" w:rsidRDefault="00700B20" w:rsidP="00700B20">
      <w:pPr>
        <w:ind w:left="720"/>
        <w:jc w:val="both"/>
        <w:rPr>
          <w:rFonts w:ascii="Roboto" w:eastAsia="Roboto" w:hAnsi="Roboto" w:cs="Roboto"/>
          <w:sz w:val="28"/>
          <w:szCs w:val="28"/>
        </w:rPr>
      </w:pPr>
    </w:p>
    <w:p w14:paraId="04FB37F6" w14:textId="08547B3E"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Definition: A report is a structured document or canvas that presents data and insights in a visually appealing and understandable way. Reports are typically composed of visualizations, such as charts, graphs, tables, and text boxes, that provide a snapshot of data and analysis.</w:t>
      </w:r>
    </w:p>
    <w:p w14:paraId="349E8D45" w14:textId="77777777" w:rsidR="00700B20" w:rsidRPr="00700B20" w:rsidRDefault="00700B20" w:rsidP="00700B20">
      <w:pPr>
        <w:ind w:left="720"/>
        <w:jc w:val="both"/>
        <w:rPr>
          <w:rFonts w:ascii="Roboto" w:eastAsia="Roboto" w:hAnsi="Roboto" w:cs="Roboto"/>
          <w:sz w:val="28"/>
          <w:szCs w:val="28"/>
        </w:rPr>
      </w:pPr>
    </w:p>
    <w:p w14:paraId="419E4CAF" w14:textId="62327E12"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Purpose: Reports are used to communicate and share insights derived from the dataset. They allow users to explore data, understand trends, and make data-driven decisions.</w:t>
      </w:r>
    </w:p>
    <w:p w14:paraId="70F0AD63" w14:textId="77777777" w:rsidR="00700B20" w:rsidRPr="00700B20" w:rsidRDefault="00700B20" w:rsidP="00700B20">
      <w:pPr>
        <w:ind w:left="720"/>
        <w:jc w:val="both"/>
        <w:rPr>
          <w:rFonts w:ascii="Roboto" w:eastAsia="Roboto" w:hAnsi="Roboto" w:cs="Roboto"/>
          <w:sz w:val="28"/>
          <w:szCs w:val="28"/>
        </w:rPr>
      </w:pPr>
    </w:p>
    <w:p w14:paraId="5C38AAAC" w14:textId="21C99E30"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Role: In Power BI, you create reports by designing visualizations using the data from the dataset. You can create multiple pages or tabs within a report to organize and present different aspects of the data. Reports allow for interactivity, filtering, and exploration by end-users.</w:t>
      </w:r>
    </w:p>
    <w:p w14:paraId="04F85E22" w14:textId="77777777" w:rsidR="00700B20" w:rsidRPr="00700B20" w:rsidRDefault="00700B20" w:rsidP="00700B20">
      <w:pPr>
        <w:ind w:left="720"/>
        <w:jc w:val="both"/>
        <w:rPr>
          <w:rFonts w:ascii="Roboto" w:eastAsia="Roboto" w:hAnsi="Roboto" w:cs="Roboto"/>
          <w:sz w:val="28"/>
          <w:szCs w:val="28"/>
        </w:rPr>
      </w:pPr>
    </w:p>
    <w:p w14:paraId="473FE311" w14:textId="2A84EA0A"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3. Dashboards:</w:t>
      </w:r>
    </w:p>
    <w:p w14:paraId="78F6DD29" w14:textId="77777777" w:rsidR="00700B20" w:rsidRPr="00700B20" w:rsidRDefault="00700B20" w:rsidP="00700B20">
      <w:pPr>
        <w:ind w:left="720"/>
        <w:jc w:val="both"/>
        <w:rPr>
          <w:rFonts w:ascii="Roboto" w:eastAsia="Roboto" w:hAnsi="Roboto" w:cs="Roboto"/>
          <w:sz w:val="28"/>
          <w:szCs w:val="28"/>
        </w:rPr>
      </w:pPr>
    </w:p>
    <w:p w14:paraId="318F73DE" w14:textId="28DA0BF1"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Definition: A dashboard is a high-level, interactive interface that provides a summarized view of key metrics and data points. Dashboards are often composed of visualizations, such as charts and KPIs, and they are designed to give users an at-a-glance understanding of important information.</w:t>
      </w:r>
    </w:p>
    <w:p w14:paraId="675CDCCB" w14:textId="77777777" w:rsidR="00700B20" w:rsidRPr="00700B20" w:rsidRDefault="00700B20" w:rsidP="00700B20">
      <w:pPr>
        <w:ind w:left="720"/>
        <w:jc w:val="both"/>
        <w:rPr>
          <w:rFonts w:ascii="Roboto" w:eastAsia="Roboto" w:hAnsi="Roboto" w:cs="Roboto"/>
          <w:sz w:val="28"/>
          <w:szCs w:val="28"/>
        </w:rPr>
      </w:pPr>
    </w:p>
    <w:p w14:paraId="708F4D15" w14:textId="0148FE5E"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Purpose: Dashboards are used to monitor real-time or periodic performance and track progress toward specific goals. They offer a consolidated view of data and help users focus on critical information.</w:t>
      </w:r>
    </w:p>
    <w:p w14:paraId="448D09B4" w14:textId="77777777" w:rsidR="00700B20" w:rsidRPr="00700B20" w:rsidRDefault="00700B20" w:rsidP="00700B20">
      <w:pPr>
        <w:ind w:left="720"/>
        <w:jc w:val="both"/>
        <w:rPr>
          <w:rFonts w:ascii="Roboto" w:eastAsia="Roboto" w:hAnsi="Roboto" w:cs="Roboto"/>
          <w:sz w:val="28"/>
          <w:szCs w:val="28"/>
        </w:rPr>
      </w:pPr>
    </w:p>
    <w:p w14:paraId="71BA0798" w14:textId="56EFAEC3"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Role: In Power BI, dashboards are typically created to provide a top-level overview of important metrics. They are constructed by pinning visualizations from one or more reports onto a dashboard canvas. Users can interact with the dashboard's visuals, apply filters, and explore data in a more focused manner.</w:t>
      </w:r>
    </w:p>
    <w:p w14:paraId="08C23DD2" w14:textId="77777777" w:rsidR="00700B20" w:rsidRPr="00700B20" w:rsidRDefault="00700B20" w:rsidP="00700B20">
      <w:pPr>
        <w:ind w:left="720"/>
        <w:jc w:val="both"/>
        <w:rPr>
          <w:rFonts w:ascii="Roboto" w:eastAsia="Roboto" w:hAnsi="Roboto" w:cs="Roboto"/>
          <w:sz w:val="28"/>
          <w:szCs w:val="28"/>
        </w:rPr>
      </w:pPr>
    </w:p>
    <w:p w14:paraId="1ECA4E79" w14:textId="3F902F15"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Relationship Between Datasets, Reports, and Dashboards:</w:t>
      </w:r>
    </w:p>
    <w:p w14:paraId="52313FBD" w14:textId="77777777" w:rsidR="00700B20" w:rsidRPr="00700B20" w:rsidRDefault="00700B20" w:rsidP="00700B20">
      <w:pPr>
        <w:ind w:left="720"/>
        <w:jc w:val="both"/>
        <w:rPr>
          <w:rFonts w:ascii="Roboto" w:eastAsia="Roboto" w:hAnsi="Roboto" w:cs="Roboto"/>
          <w:sz w:val="28"/>
          <w:szCs w:val="28"/>
        </w:rPr>
      </w:pPr>
    </w:p>
    <w:p w14:paraId="46670FF3" w14:textId="3A9F438D"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Datasets are the underlying data sources and serve as the foundation for analysis. Data preparation, </w:t>
      </w:r>
      <w:proofErr w:type="spellStart"/>
      <w:r w:rsidRPr="00700B20">
        <w:rPr>
          <w:rFonts w:ascii="Roboto" w:eastAsia="Roboto" w:hAnsi="Roboto" w:cs="Roboto"/>
          <w:sz w:val="28"/>
          <w:szCs w:val="28"/>
        </w:rPr>
        <w:t>modeling</w:t>
      </w:r>
      <w:proofErr w:type="spellEnd"/>
      <w:r w:rsidRPr="00700B20">
        <w:rPr>
          <w:rFonts w:ascii="Roboto" w:eastAsia="Roboto" w:hAnsi="Roboto" w:cs="Roboto"/>
          <w:sz w:val="28"/>
          <w:szCs w:val="28"/>
        </w:rPr>
        <w:t>, and calculations are primarily done within datasets.</w:t>
      </w:r>
    </w:p>
    <w:p w14:paraId="7ADBB265" w14:textId="77777777" w:rsidR="00700B20" w:rsidRPr="00700B20" w:rsidRDefault="00700B20" w:rsidP="00700B20">
      <w:pPr>
        <w:ind w:left="720"/>
        <w:jc w:val="both"/>
        <w:rPr>
          <w:rFonts w:ascii="Roboto" w:eastAsia="Roboto" w:hAnsi="Roboto" w:cs="Roboto"/>
          <w:sz w:val="28"/>
          <w:szCs w:val="28"/>
        </w:rPr>
      </w:pPr>
    </w:p>
    <w:p w14:paraId="5957B3B7" w14:textId="1B4894AF"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Reports are built on top of datasets. They use the data from one or more datasets to create visualizations and insights. Reports provide more detailed and structured views of the data, allowing users to explore and </w:t>
      </w:r>
      <w:proofErr w:type="spellStart"/>
      <w:r w:rsidRPr="00700B20">
        <w:rPr>
          <w:rFonts w:ascii="Roboto" w:eastAsia="Roboto" w:hAnsi="Roboto" w:cs="Roboto"/>
          <w:sz w:val="28"/>
          <w:szCs w:val="28"/>
        </w:rPr>
        <w:t>analyze</w:t>
      </w:r>
      <w:proofErr w:type="spellEnd"/>
      <w:r w:rsidRPr="00700B20">
        <w:rPr>
          <w:rFonts w:ascii="Roboto" w:eastAsia="Roboto" w:hAnsi="Roboto" w:cs="Roboto"/>
          <w:sz w:val="28"/>
          <w:szCs w:val="28"/>
        </w:rPr>
        <w:t xml:space="preserve"> it interactively.</w:t>
      </w:r>
    </w:p>
    <w:p w14:paraId="14966A65" w14:textId="77777777" w:rsidR="00700B20" w:rsidRPr="00700B20" w:rsidRDefault="00700B20" w:rsidP="00700B20">
      <w:pPr>
        <w:ind w:left="720"/>
        <w:jc w:val="both"/>
        <w:rPr>
          <w:rFonts w:ascii="Roboto" w:eastAsia="Roboto" w:hAnsi="Roboto" w:cs="Roboto"/>
          <w:sz w:val="28"/>
          <w:szCs w:val="28"/>
        </w:rPr>
      </w:pPr>
    </w:p>
    <w:p w14:paraId="697C6248" w14:textId="2EA959FD"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Dashboards are a higher-level view that can include visualizations from one or more reports. Dashboards offer a summarized perspective, focusing on key metrics and performance indicators. Users can navigate to related reports from dashboards for more detailed analysis.</w:t>
      </w:r>
    </w:p>
    <w:p w14:paraId="63D349D5" w14:textId="77777777" w:rsidR="00700B20" w:rsidRPr="00700B20" w:rsidRDefault="00700B20" w:rsidP="00700B20">
      <w:pPr>
        <w:ind w:left="720"/>
        <w:jc w:val="both"/>
        <w:rPr>
          <w:rFonts w:ascii="Roboto" w:eastAsia="Roboto" w:hAnsi="Roboto" w:cs="Roboto"/>
          <w:sz w:val="28"/>
          <w:szCs w:val="28"/>
        </w:rPr>
      </w:pPr>
    </w:p>
    <w:p w14:paraId="2DD23FF3" w14:textId="3BC45CE0" w:rsid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In summary, datasets contain raw data, reports transform that data into visual insights, and dashboards provide high-level, interactive summaries. Together, these components enable organizations to harness the power of data for informed decision-making. Power BI, for example, allows users to create and combine these elements to create compelling data-driven solutions.</w:t>
      </w:r>
    </w:p>
    <w:p w14:paraId="6803299E" w14:textId="77777777" w:rsidR="00700B20" w:rsidRPr="007D7A49" w:rsidRDefault="00700B20" w:rsidP="00700B20">
      <w:pPr>
        <w:ind w:left="720"/>
        <w:jc w:val="both"/>
        <w:rPr>
          <w:rFonts w:ascii="Roboto" w:eastAsia="Roboto" w:hAnsi="Roboto" w:cs="Roboto"/>
          <w:sz w:val="28"/>
          <w:szCs w:val="28"/>
        </w:rPr>
      </w:pPr>
    </w:p>
    <w:p w14:paraId="7348A1DA" w14:textId="77777777" w:rsidR="007D7A49" w:rsidRPr="007D7A49" w:rsidRDefault="007D7A49" w:rsidP="007D7A49">
      <w:pPr>
        <w:ind w:left="720"/>
        <w:jc w:val="both"/>
        <w:rPr>
          <w:rFonts w:ascii="Roboto" w:eastAsia="Roboto" w:hAnsi="Roboto" w:cs="Roboto"/>
          <w:sz w:val="28"/>
          <w:szCs w:val="28"/>
        </w:rPr>
      </w:pPr>
    </w:p>
    <w:p w14:paraId="44762FD1" w14:textId="267C2734" w:rsidR="007D7A49" w:rsidRPr="00700B20" w:rsidRDefault="007D7A49" w:rsidP="007D7A49">
      <w:pPr>
        <w:numPr>
          <w:ilvl w:val="0"/>
          <w:numId w:val="1"/>
        </w:numPr>
        <w:jc w:val="both"/>
        <w:rPr>
          <w:rFonts w:ascii="Roboto" w:eastAsia="Roboto" w:hAnsi="Roboto" w:cs="Roboto"/>
          <w:b/>
          <w:bCs/>
          <w:sz w:val="28"/>
          <w:szCs w:val="28"/>
          <w:highlight w:val="yellow"/>
        </w:rPr>
      </w:pPr>
      <w:r w:rsidRPr="00700B20">
        <w:rPr>
          <w:rFonts w:ascii="Roboto" w:eastAsia="Roboto" w:hAnsi="Roboto" w:cs="Roboto"/>
          <w:b/>
          <w:bCs/>
          <w:sz w:val="28"/>
          <w:szCs w:val="28"/>
          <w:highlight w:val="yellow"/>
        </w:rPr>
        <w:t>How reports can be created in power BI, explain two ways with Navigation of each.</w:t>
      </w:r>
    </w:p>
    <w:p w14:paraId="05153614" w14:textId="1E6E2D63" w:rsidR="007D7A49" w:rsidRPr="00700B20" w:rsidRDefault="00700B20" w:rsidP="007D7A49">
      <w:pPr>
        <w:ind w:left="720"/>
        <w:jc w:val="both"/>
        <w:rPr>
          <w:rFonts w:ascii="Roboto" w:eastAsia="Roboto" w:hAnsi="Roboto" w:cs="Roboto"/>
          <w:b/>
          <w:bCs/>
          <w:sz w:val="28"/>
          <w:szCs w:val="28"/>
          <w:highlight w:val="yellow"/>
        </w:rPr>
      </w:pPr>
      <w:proofErr w:type="gramStart"/>
      <w:r w:rsidRPr="00700B20">
        <w:rPr>
          <w:rFonts w:ascii="Roboto" w:eastAsia="Roboto" w:hAnsi="Roboto" w:cs="Roboto"/>
          <w:b/>
          <w:bCs/>
          <w:sz w:val="28"/>
          <w:szCs w:val="28"/>
          <w:highlight w:val="yellow"/>
        </w:rPr>
        <w:t>Ans:-</w:t>
      </w:r>
      <w:proofErr w:type="gramEnd"/>
      <w:r w:rsidRPr="00700B20">
        <w:rPr>
          <w:rFonts w:ascii="Roboto" w:eastAsia="Roboto" w:hAnsi="Roboto" w:cs="Roboto"/>
          <w:b/>
          <w:bCs/>
          <w:sz w:val="28"/>
          <w:szCs w:val="28"/>
          <w:highlight w:val="yellow"/>
        </w:rPr>
        <w:t xml:space="preserve">- </w:t>
      </w:r>
    </w:p>
    <w:p w14:paraId="5D67AA18" w14:textId="77777777" w:rsidR="00700B20" w:rsidRDefault="00700B20" w:rsidP="007D7A49">
      <w:pPr>
        <w:ind w:left="720"/>
        <w:jc w:val="both"/>
        <w:rPr>
          <w:rFonts w:ascii="Roboto" w:eastAsia="Roboto" w:hAnsi="Roboto" w:cs="Roboto"/>
          <w:sz w:val="28"/>
          <w:szCs w:val="28"/>
        </w:rPr>
      </w:pPr>
    </w:p>
    <w:p w14:paraId="72D8F059"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Reports can be created in Power BI using two primary methods: </w:t>
      </w:r>
    </w:p>
    <w:p w14:paraId="07896EC9" w14:textId="77777777" w:rsidR="00700B20" w:rsidRPr="00700B20" w:rsidRDefault="00700B20" w:rsidP="00700B20">
      <w:pPr>
        <w:ind w:left="720"/>
        <w:jc w:val="both"/>
        <w:rPr>
          <w:rFonts w:ascii="Roboto" w:eastAsia="Roboto" w:hAnsi="Roboto" w:cs="Roboto"/>
          <w:sz w:val="28"/>
          <w:szCs w:val="28"/>
        </w:rPr>
      </w:pPr>
    </w:p>
    <w:p w14:paraId="3E6BD097" w14:textId="139A8D8F"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1. Power BI Desktop: Power BI Desktop is a dedicated application for creating and designing reports. Here's how to create a report using Power BI Desktop:</w:t>
      </w:r>
    </w:p>
    <w:p w14:paraId="492DF3D7" w14:textId="77777777" w:rsidR="00700B20" w:rsidRPr="00700B20" w:rsidRDefault="00700B20" w:rsidP="00700B20">
      <w:pPr>
        <w:ind w:left="720"/>
        <w:jc w:val="both"/>
        <w:rPr>
          <w:rFonts w:ascii="Roboto" w:eastAsia="Roboto" w:hAnsi="Roboto" w:cs="Roboto"/>
          <w:sz w:val="28"/>
          <w:szCs w:val="28"/>
        </w:rPr>
      </w:pPr>
    </w:p>
    <w:p w14:paraId="02F067C9" w14:textId="38F4B81B"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Navigation:</w:t>
      </w:r>
    </w:p>
    <w:p w14:paraId="5BCA33FA" w14:textId="1E62F98E"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1. Install Power BI Desktop: If you haven't already, download and install Power BI Desktop from the official Power BI website.</w:t>
      </w:r>
    </w:p>
    <w:p w14:paraId="7738F33B" w14:textId="3AD71213"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2. Connect to Data: Open Power BI Desktop and click on "Get Data" to connect to your data sources. You can choose from a wide range of data connectors, including databases, files, online services, and more.</w:t>
      </w:r>
    </w:p>
    <w:p w14:paraId="5ED8277A" w14:textId="2B454FA8"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3. Data Transformation: Use Power Query within Power BI Desktop to transform and shape your data as needed. This involves filtering, cleaning, and structuring your data for analysis.</w:t>
      </w:r>
    </w:p>
    <w:p w14:paraId="256F55B4" w14:textId="3105642E"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4. Data </w:t>
      </w:r>
      <w:proofErr w:type="spellStart"/>
      <w:r w:rsidRPr="00700B20">
        <w:rPr>
          <w:rFonts w:ascii="Roboto" w:eastAsia="Roboto" w:hAnsi="Roboto" w:cs="Roboto"/>
          <w:sz w:val="28"/>
          <w:szCs w:val="28"/>
        </w:rPr>
        <w:t>Modeling</w:t>
      </w:r>
      <w:proofErr w:type="spellEnd"/>
      <w:r w:rsidRPr="00700B20">
        <w:rPr>
          <w:rFonts w:ascii="Roboto" w:eastAsia="Roboto" w:hAnsi="Roboto" w:cs="Roboto"/>
          <w:sz w:val="28"/>
          <w:szCs w:val="28"/>
        </w:rPr>
        <w:t>: Create relationships between tables, define calculations, and build measures using Data Analysis Expressions (DAX) to create a logical data model.</w:t>
      </w:r>
    </w:p>
    <w:p w14:paraId="3B37A0D3" w14:textId="6FD447F5"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5. Create Visualizations: Drag and drop fields onto the report canvas to create visualizations such as charts, tables, and maps. Customize visuals by adjusting properties and formatting.</w:t>
      </w:r>
    </w:p>
    <w:p w14:paraId="60218E99" w14:textId="5B036CD5"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6. Design Pages: Add multiple report pages to organize different aspects of your report. Each page can contain its own set of visuals.</w:t>
      </w:r>
    </w:p>
    <w:p w14:paraId="02687C85" w14:textId="312AA5B2"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7. Add Interactivity: Add slicers, filters, and drill-through actions to make your report interactive. Users can explore data by selecting data points or applying filters.</w:t>
      </w:r>
    </w:p>
    <w:p w14:paraId="7D7DB43C" w14:textId="073C4695"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8. Create Measures: Define calculated measures in the </w:t>
      </w:r>
      <w:proofErr w:type="spellStart"/>
      <w:r w:rsidRPr="00700B20">
        <w:rPr>
          <w:rFonts w:ascii="Roboto" w:eastAsia="Roboto" w:hAnsi="Roboto" w:cs="Roboto"/>
          <w:sz w:val="28"/>
          <w:szCs w:val="28"/>
        </w:rPr>
        <w:t>modeling</w:t>
      </w:r>
      <w:proofErr w:type="spellEnd"/>
      <w:r w:rsidRPr="00700B20">
        <w:rPr>
          <w:rFonts w:ascii="Roboto" w:eastAsia="Roboto" w:hAnsi="Roboto" w:cs="Roboto"/>
          <w:sz w:val="28"/>
          <w:szCs w:val="28"/>
        </w:rPr>
        <w:t xml:space="preserve"> section to perform aggregations and calculations on your data.</w:t>
      </w:r>
    </w:p>
    <w:p w14:paraId="5A784B4C" w14:textId="12EE213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9. Save and Publish: Save your Power BI Desktop file (.</w:t>
      </w:r>
      <w:proofErr w:type="spellStart"/>
      <w:r w:rsidRPr="00700B20">
        <w:rPr>
          <w:rFonts w:ascii="Roboto" w:eastAsia="Roboto" w:hAnsi="Roboto" w:cs="Roboto"/>
          <w:sz w:val="28"/>
          <w:szCs w:val="28"/>
        </w:rPr>
        <w:t>pbix</w:t>
      </w:r>
      <w:proofErr w:type="spellEnd"/>
      <w:r w:rsidRPr="00700B20">
        <w:rPr>
          <w:rFonts w:ascii="Roboto" w:eastAsia="Roboto" w:hAnsi="Roboto" w:cs="Roboto"/>
          <w:sz w:val="28"/>
          <w:szCs w:val="28"/>
        </w:rPr>
        <w:t>) and then publish it to the Power BI Service (Power BI cloud) to share it with others.</w:t>
      </w:r>
    </w:p>
    <w:p w14:paraId="53ED89EF" w14:textId="77777777" w:rsidR="00700B20" w:rsidRPr="00700B20" w:rsidRDefault="00700B20" w:rsidP="00700B20">
      <w:pPr>
        <w:ind w:left="720"/>
        <w:jc w:val="both"/>
        <w:rPr>
          <w:rFonts w:ascii="Roboto" w:eastAsia="Roboto" w:hAnsi="Roboto" w:cs="Roboto"/>
          <w:sz w:val="28"/>
          <w:szCs w:val="28"/>
        </w:rPr>
      </w:pPr>
    </w:p>
    <w:p w14:paraId="5AD1822B" w14:textId="590E2214"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2. Power BI Service (Create Reports Online):</w:t>
      </w:r>
    </w:p>
    <w:p w14:paraId="327B9E7D"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Power BI Service, or the online version of Power BI, allows users to create and edit reports directly in a web browser. Here's how to create a report online:</w:t>
      </w:r>
    </w:p>
    <w:p w14:paraId="4B7BE658" w14:textId="77777777" w:rsidR="00700B20" w:rsidRPr="00700B20" w:rsidRDefault="00700B20" w:rsidP="00700B20">
      <w:pPr>
        <w:ind w:left="720"/>
        <w:jc w:val="both"/>
        <w:rPr>
          <w:rFonts w:ascii="Roboto" w:eastAsia="Roboto" w:hAnsi="Roboto" w:cs="Roboto"/>
          <w:sz w:val="28"/>
          <w:szCs w:val="28"/>
        </w:rPr>
      </w:pPr>
    </w:p>
    <w:p w14:paraId="6B409C00" w14:textId="04D671FE"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Navigation:</w:t>
      </w:r>
    </w:p>
    <w:p w14:paraId="28ADAAA1" w14:textId="7033201F"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1. Log in to Power BI Service: Go to the Power BI Service website (https://app.powerbi.com/) and log in with your Power BI credentials.</w:t>
      </w:r>
    </w:p>
    <w:p w14:paraId="2977BB6E" w14:textId="42F278C6"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2. Create a New Report: In the Power BI Service, click on the "Create" button and choose "Report."</w:t>
      </w:r>
    </w:p>
    <w:p w14:paraId="715E35BD" w14:textId="61A0FF46"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3. Connect to Data: </w:t>
      </w:r>
      <w:proofErr w:type="gramStart"/>
      <w:r w:rsidRPr="00700B20">
        <w:rPr>
          <w:rFonts w:ascii="Roboto" w:eastAsia="Roboto" w:hAnsi="Roboto" w:cs="Roboto"/>
          <w:sz w:val="28"/>
          <w:szCs w:val="28"/>
        </w:rPr>
        <w:t>Similar to</w:t>
      </w:r>
      <w:proofErr w:type="gramEnd"/>
      <w:r w:rsidRPr="00700B20">
        <w:rPr>
          <w:rFonts w:ascii="Roboto" w:eastAsia="Roboto" w:hAnsi="Roboto" w:cs="Roboto"/>
          <w:sz w:val="28"/>
          <w:szCs w:val="28"/>
        </w:rPr>
        <w:t xml:space="preserve"> Power BI Desktop, you can connect to your data sources online. Click on "Get Data" to choose your data connectors.</w:t>
      </w:r>
    </w:p>
    <w:p w14:paraId="46407824" w14:textId="3299478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4. Build Visualizations: Once you've connected to your data, you can start building visualizations by dragging fields onto the canvas. You can choose from various visualization types.</w:t>
      </w:r>
    </w:p>
    <w:p w14:paraId="324DC6E2" w14:textId="38C9D6FC"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5. Design Pages: Create multiple report pages to organize your visuals. You can also add tabs to navigate between pages.</w:t>
      </w:r>
    </w:p>
    <w:p w14:paraId="6CD3A2B7" w14:textId="43A5723D"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6. Add Interactivity: Enhance your report by adding filters, slicers, and drill-through actions to allow users to interact with the data.</w:t>
      </w:r>
    </w:p>
    <w:p w14:paraId="0E1645C9" w14:textId="07BD036E"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7. Save and Publish: Click on the "File" menu to save your report to the Power BI Service. You can also publish it to workspaces or share it with specific users or groups.</w:t>
      </w:r>
    </w:p>
    <w:p w14:paraId="077FFAE0" w14:textId="77777777" w:rsidR="00700B20" w:rsidRPr="00700B20" w:rsidRDefault="00700B20" w:rsidP="00700B20">
      <w:pPr>
        <w:ind w:left="720"/>
        <w:jc w:val="both"/>
        <w:rPr>
          <w:rFonts w:ascii="Roboto" w:eastAsia="Roboto" w:hAnsi="Roboto" w:cs="Roboto"/>
          <w:sz w:val="28"/>
          <w:szCs w:val="28"/>
        </w:rPr>
      </w:pPr>
    </w:p>
    <w:p w14:paraId="195DBC0D" w14:textId="53C82875" w:rsid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Both methods provide flexibility in creating reports, with Power BI Desktop offering more advanced </w:t>
      </w:r>
      <w:proofErr w:type="spellStart"/>
      <w:r w:rsidRPr="00700B20">
        <w:rPr>
          <w:rFonts w:ascii="Roboto" w:eastAsia="Roboto" w:hAnsi="Roboto" w:cs="Roboto"/>
          <w:sz w:val="28"/>
          <w:szCs w:val="28"/>
        </w:rPr>
        <w:t>modeling</w:t>
      </w:r>
      <w:proofErr w:type="spellEnd"/>
      <w:r w:rsidRPr="00700B20">
        <w:rPr>
          <w:rFonts w:ascii="Roboto" w:eastAsia="Roboto" w:hAnsi="Roboto" w:cs="Roboto"/>
          <w:sz w:val="28"/>
          <w:szCs w:val="28"/>
        </w:rPr>
        <w:t xml:space="preserve"> and transformation capabilities, while Power BI Service allows for online collaboration and sharing. Users can choose the method that best suits their needs and skill level.</w:t>
      </w:r>
    </w:p>
    <w:p w14:paraId="6016A458" w14:textId="77777777" w:rsidR="00700B20" w:rsidRPr="007D7A49" w:rsidRDefault="00700B20" w:rsidP="00700B20">
      <w:pPr>
        <w:ind w:left="720"/>
        <w:jc w:val="both"/>
        <w:rPr>
          <w:rFonts w:ascii="Roboto" w:eastAsia="Roboto" w:hAnsi="Roboto" w:cs="Roboto"/>
          <w:sz w:val="28"/>
          <w:szCs w:val="28"/>
        </w:rPr>
      </w:pPr>
    </w:p>
    <w:p w14:paraId="332D8D73" w14:textId="27FA8E08" w:rsidR="007D7A49" w:rsidRPr="00700B20" w:rsidRDefault="007D7A49" w:rsidP="007D7A49">
      <w:pPr>
        <w:numPr>
          <w:ilvl w:val="0"/>
          <w:numId w:val="1"/>
        </w:numPr>
        <w:jc w:val="both"/>
        <w:rPr>
          <w:rFonts w:ascii="Roboto" w:eastAsia="Roboto" w:hAnsi="Roboto" w:cs="Roboto"/>
          <w:b/>
          <w:bCs/>
          <w:sz w:val="28"/>
          <w:szCs w:val="28"/>
          <w:highlight w:val="yellow"/>
        </w:rPr>
      </w:pPr>
      <w:r w:rsidRPr="00700B20">
        <w:rPr>
          <w:rFonts w:ascii="Roboto" w:eastAsia="Roboto" w:hAnsi="Roboto" w:cs="Roboto"/>
          <w:b/>
          <w:bCs/>
          <w:sz w:val="28"/>
          <w:szCs w:val="28"/>
          <w:highlight w:val="yellow"/>
        </w:rPr>
        <w:t>How to connect to data in Power BI? How to use the content pack to connect to google analytics? Mention the steps.</w:t>
      </w:r>
    </w:p>
    <w:p w14:paraId="75983DE8" w14:textId="60212D09" w:rsidR="007D7A49" w:rsidRPr="00700B20" w:rsidRDefault="00700B20" w:rsidP="007D7A49">
      <w:pPr>
        <w:ind w:left="720"/>
        <w:jc w:val="both"/>
        <w:rPr>
          <w:rFonts w:ascii="Roboto" w:eastAsia="Roboto" w:hAnsi="Roboto" w:cs="Roboto"/>
          <w:b/>
          <w:bCs/>
          <w:sz w:val="28"/>
          <w:szCs w:val="28"/>
          <w:highlight w:val="yellow"/>
        </w:rPr>
      </w:pPr>
      <w:proofErr w:type="gramStart"/>
      <w:r w:rsidRPr="00700B20">
        <w:rPr>
          <w:rFonts w:ascii="Roboto" w:eastAsia="Roboto" w:hAnsi="Roboto" w:cs="Roboto"/>
          <w:b/>
          <w:bCs/>
          <w:sz w:val="28"/>
          <w:szCs w:val="28"/>
          <w:highlight w:val="yellow"/>
        </w:rPr>
        <w:t>Ans:-</w:t>
      </w:r>
      <w:proofErr w:type="gramEnd"/>
      <w:r w:rsidRPr="00700B20">
        <w:rPr>
          <w:rFonts w:ascii="Roboto" w:eastAsia="Roboto" w:hAnsi="Roboto" w:cs="Roboto"/>
          <w:b/>
          <w:bCs/>
          <w:sz w:val="28"/>
          <w:szCs w:val="28"/>
          <w:highlight w:val="yellow"/>
        </w:rPr>
        <w:t xml:space="preserve">- </w:t>
      </w:r>
    </w:p>
    <w:p w14:paraId="16899A6A" w14:textId="77777777" w:rsidR="00700B20" w:rsidRDefault="00700B20" w:rsidP="007D7A49">
      <w:pPr>
        <w:ind w:left="720"/>
        <w:jc w:val="both"/>
        <w:rPr>
          <w:rFonts w:ascii="Roboto" w:eastAsia="Roboto" w:hAnsi="Roboto" w:cs="Roboto"/>
          <w:sz w:val="28"/>
          <w:szCs w:val="28"/>
        </w:rPr>
      </w:pPr>
    </w:p>
    <w:p w14:paraId="3679D3F2"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In Power BI, you can connect to data from various sources, including databases, files, online services, and more. To connect to Google Analytics using a content pack, follow these steps:</w:t>
      </w:r>
    </w:p>
    <w:p w14:paraId="7AC4B0D2" w14:textId="77777777" w:rsidR="00700B20" w:rsidRPr="00700B20" w:rsidRDefault="00700B20" w:rsidP="00700B20">
      <w:pPr>
        <w:ind w:left="720"/>
        <w:jc w:val="both"/>
        <w:rPr>
          <w:rFonts w:ascii="Roboto" w:eastAsia="Roboto" w:hAnsi="Roboto" w:cs="Roboto"/>
          <w:sz w:val="28"/>
          <w:szCs w:val="28"/>
        </w:rPr>
      </w:pPr>
    </w:p>
    <w:p w14:paraId="66C0542F" w14:textId="2841267A"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Note: Content packs have been replaced with Power BI templates and apps. You can use a Power BI Google Analytics template to connect to Google Analytics data. Here's how to do it:</w:t>
      </w:r>
    </w:p>
    <w:p w14:paraId="7B6A7E7D" w14:textId="77777777" w:rsidR="00700B20" w:rsidRPr="00700B20" w:rsidRDefault="00700B20" w:rsidP="00700B20">
      <w:pPr>
        <w:ind w:left="720"/>
        <w:jc w:val="both"/>
        <w:rPr>
          <w:rFonts w:ascii="Roboto" w:eastAsia="Roboto" w:hAnsi="Roboto" w:cs="Roboto"/>
          <w:sz w:val="28"/>
          <w:szCs w:val="28"/>
        </w:rPr>
      </w:pPr>
    </w:p>
    <w:p w14:paraId="3F83856F" w14:textId="21BD30EA"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1. Download the Google Analytics Power BI Template:</w:t>
      </w:r>
    </w:p>
    <w:p w14:paraId="33A2CF43" w14:textId="77777777" w:rsidR="00700B20" w:rsidRPr="00700B20" w:rsidRDefault="00700B20" w:rsidP="00700B20">
      <w:pPr>
        <w:ind w:left="720"/>
        <w:jc w:val="both"/>
        <w:rPr>
          <w:rFonts w:ascii="Roboto" w:eastAsia="Roboto" w:hAnsi="Roboto" w:cs="Roboto"/>
          <w:sz w:val="28"/>
          <w:szCs w:val="28"/>
        </w:rPr>
      </w:pPr>
    </w:p>
    <w:p w14:paraId="07F61250"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Go to the Power BI Templates page on the official Power BI website (https://powerbi.microsoft.com/en-us/industries/templates/).</w:t>
      </w:r>
    </w:p>
    <w:p w14:paraId="062939CB"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Search for "Google Analytics" in the search bar.</w:t>
      </w:r>
    </w:p>
    <w:p w14:paraId="769AD318"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Find and select the Google Analytics template that suits your needs (e.g., "Google Analytics - Overview" or a specific Google Analytics connector).</w:t>
      </w:r>
    </w:p>
    <w:p w14:paraId="2CA14252"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Click the "Download" button to download the template file (.</w:t>
      </w:r>
      <w:proofErr w:type="spellStart"/>
      <w:r w:rsidRPr="00700B20">
        <w:rPr>
          <w:rFonts w:ascii="Roboto" w:eastAsia="Roboto" w:hAnsi="Roboto" w:cs="Roboto"/>
          <w:sz w:val="28"/>
          <w:szCs w:val="28"/>
        </w:rPr>
        <w:t>pbit</w:t>
      </w:r>
      <w:proofErr w:type="spellEnd"/>
      <w:r w:rsidRPr="00700B20">
        <w:rPr>
          <w:rFonts w:ascii="Roboto" w:eastAsia="Roboto" w:hAnsi="Roboto" w:cs="Roboto"/>
          <w:sz w:val="28"/>
          <w:szCs w:val="28"/>
        </w:rPr>
        <w:t>).</w:t>
      </w:r>
    </w:p>
    <w:p w14:paraId="417A0E58" w14:textId="77777777" w:rsidR="00700B20" w:rsidRPr="00700B20" w:rsidRDefault="00700B20" w:rsidP="00700B20">
      <w:pPr>
        <w:ind w:left="720"/>
        <w:jc w:val="both"/>
        <w:rPr>
          <w:rFonts w:ascii="Roboto" w:eastAsia="Roboto" w:hAnsi="Roboto" w:cs="Roboto"/>
          <w:sz w:val="28"/>
          <w:szCs w:val="28"/>
        </w:rPr>
      </w:pPr>
    </w:p>
    <w:p w14:paraId="0285158C" w14:textId="0FE4E42F"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2. Open the Template in Power BI Desktop:</w:t>
      </w:r>
    </w:p>
    <w:p w14:paraId="46984B97" w14:textId="77777777" w:rsidR="00700B20" w:rsidRPr="00700B20" w:rsidRDefault="00700B20" w:rsidP="00700B20">
      <w:pPr>
        <w:ind w:left="720"/>
        <w:jc w:val="both"/>
        <w:rPr>
          <w:rFonts w:ascii="Roboto" w:eastAsia="Roboto" w:hAnsi="Roboto" w:cs="Roboto"/>
          <w:sz w:val="28"/>
          <w:szCs w:val="28"/>
        </w:rPr>
      </w:pPr>
    </w:p>
    <w:p w14:paraId="5B98AE62"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Launch Power BI Desktop on your computer.</w:t>
      </w:r>
    </w:p>
    <w:p w14:paraId="0B66BDDF"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Open the Google Analytics template file (.</w:t>
      </w:r>
      <w:proofErr w:type="spellStart"/>
      <w:r w:rsidRPr="00700B20">
        <w:rPr>
          <w:rFonts w:ascii="Roboto" w:eastAsia="Roboto" w:hAnsi="Roboto" w:cs="Roboto"/>
          <w:sz w:val="28"/>
          <w:szCs w:val="28"/>
        </w:rPr>
        <w:t>pbit</w:t>
      </w:r>
      <w:proofErr w:type="spellEnd"/>
      <w:r w:rsidRPr="00700B20">
        <w:rPr>
          <w:rFonts w:ascii="Roboto" w:eastAsia="Roboto" w:hAnsi="Roboto" w:cs="Roboto"/>
          <w:sz w:val="28"/>
          <w:szCs w:val="28"/>
        </w:rPr>
        <w:t>) that you downloaded in the previous step.</w:t>
      </w:r>
    </w:p>
    <w:p w14:paraId="7F8EC66F" w14:textId="77777777" w:rsidR="00700B20" w:rsidRPr="00700B20" w:rsidRDefault="00700B20" w:rsidP="00700B20">
      <w:pPr>
        <w:ind w:left="720"/>
        <w:jc w:val="both"/>
        <w:rPr>
          <w:rFonts w:ascii="Roboto" w:eastAsia="Roboto" w:hAnsi="Roboto" w:cs="Roboto"/>
          <w:sz w:val="28"/>
          <w:szCs w:val="28"/>
        </w:rPr>
      </w:pPr>
    </w:p>
    <w:p w14:paraId="235F99E5" w14:textId="726A7E72"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3. Authenticate and Connect to Google Analytics:</w:t>
      </w:r>
    </w:p>
    <w:p w14:paraId="259FAC8D" w14:textId="77777777" w:rsidR="00700B20" w:rsidRPr="00700B20" w:rsidRDefault="00700B20" w:rsidP="00700B20">
      <w:pPr>
        <w:ind w:left="720"/>
        <w:jc w:val="both"/>
        <w:rPr>
          <w:rFonts w:ascii="Roboto" w:eastAsia="Roboto" w:hAnsi="Roboto" w:cs="Roboto"/>
          <w:sz w:val="28"/>
          <w:szCs w:val="28"/>
        </w:rPr>
      </w:pPr>
    </w:p>
    <w:p w14:paraId="79AB6633"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In Power BI Desktop, the Google Analytics template should have pre-configured connectors and visuals.</w:t>
      </w:r>
    </w:p>
    <w:p w14:paraId="3F7CAF95"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Click on the Google Analytics connector, and it will prompt you to sign </w:t>
      </w:r>
      <w:proofErr w:type="gramStart"/>
      <w:r w:rsidRPr="00700B20">
        <w:rPr>
          <w:rFonts w:ascii="Roboto" w:eastAsia="Roboto" w:hAnsi="Roboto" w:cs="Roboto"/>
          <w:sz w:val="28"/>
          <w:szCs w:val="28"/>
        </w:rPr>
        <w:t>in to</w:t>
      </w:r>
      <w:proofErr w:type="gramEnd"/>
      <w:r w:rsidRPr="00700B20">
        <w:rPr>
          <w:rFonts w:ascii="Roboto" w:eastAsia="Roboto" w:hAnsi="Roboto" w:cs="Roboto"/>
          <w:sz w:val="28"/>
          <w:szCs w:val="28"/>
        </w:rPr>
        <w:t xml:space="preserve"> your Google Analytics account.</w:t>
      </w:r>
    </w:p>
    <w:p w14:paraId="2D68C71D"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Sign in with your Google Analytics credentials to authenticate the connection.</w:t>
      </w:r>
    </w:p>
    <w:p w14:paraId="27AB712A"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You may need to grant permissions for Power BI to access your Google Analytics data.</w:t>
      </w:r>
    </w:p>
    <w:p w14:paraId="772112A0" w14:textId="77777777" w:rsidR="00700B20" w:rsidRPr="00700B20" w:rsidRDefault="00700B20" w:rsidP="00700B20">
      <w:pPr>
        <w:ind w:left="720"/>
        <w:jc w:val="both"/>
        <w:rPr>
          <w:rFonts w:ascii="Roboto" w:eastAsia="Roboto" w:hAnsi="Roboto" w:cs="Roboto"/>
          <w:sz w:val="28"/>
          <w:szCs w:val="28"/>
        </w:rPr>
      </w:pPr>
    </w:p>
    <w:p w14:paraId="4AD47112" w14:textId="5EAB7DFF"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4. Configure Data Parameters:</w:t>
      </w:r>
    </w:p>
    <w:p w14:paraId="53029D93" w14:textId="77777777" w:rsidR="00700B20" w:rsidRPr="00700B20" w:rsidRDefault="00700B20" w:rsidP="00700B20">
      <w:pPr>
        <w:ind w:left="720"/>
        <w:jc w:val="both"/>
        <w:rPr>
          <w:rFonts w:ascii="Roboto" w:eastAsia="Roboto" w:hAnsi="Roboto" w:cs="Roboto"/>
          <w:sz w:val="28"/>
          <w:szCs w:val="28"/>
        </w:rPr>
      </w:pPr>
    </w:p>
    <w:p w14:paraId="2663E8AB"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Depending on the template you chose, you might need to configure specific parameters, such as selecting the Google Analytics view or profile and choosing the date range for the data you want to retrieve.</w:t>
      </w:r>
    </w:p>
    <w:p w14:paraId="61E1C0E9"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Follow the on-screen instructions to set these parameters.</w:t>
      </w:r>
    </w:p>
    <w:p w14:paraId="2CB28DDA" w14:textId="77777777" w:rsidR="00700B20" w:rsidRPr="00700B20" w:rsidRDefault="00700B20" w:rsidP="00700B20">
      <w:pPr>
        <w:ind w:left="720"/>
        <w:jc w:val="both"/>
        <w:rPr>
          <w:rFonts w:ascii="Roboto" w:eastAsia="Roboto" w:hAnsi="Roboto" w:cs="Roboto"/>
          <w:sz w:val="28"/>
          <w:szCs w:val="28"/>
        </w:rPr>
      </w:pPr>
    </w:p>
    <w:p w14:paraId="58F8AA8D" w14:textId="4381546D"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5. Load Data and Create Visualizations:</w:t>
      </w:r>
    </w:p>
    <w:p w14:paraId="56B3D291" w14:textId="77777777" w:rsidR="00700B20" w:rsidRPr="00700B20" w:rsidRDefault="00700B20" w:rsidP="00700B20">
      <w:pPr>
        <w:ind w:left="720"/>
        <w:jc w:val="both"/>
        <w:rPr>
          <w:rFonts w:ascii="Roboto" w:eastAsia="Roboto" w:hAnsi="Roboto" w:cs="Roboto"/>
          <w:sz w:val="28"/>
          <w:szCs w:val="28"/>
        </w:rPr>
      </w:pPr>
    </w:p>
    <w:p w14:paraId="4BA1DB5E"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After configuring the connection and data parameters, click the "Load" button to import the Google Analytics data into Power BI Desktop.</w:t>
      </w:r>
    </w:p>
    <w:p w14:paraId="1B69850F"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Once the data is loaded, you can start creating visualizations and reports using the imported data.</w:t>
      </w:r>
    </w:p>
    <w:p w14:paraId="3A22571B" w14:textId="77777777" w:rsidR="00700B20" w:rsidRPr="00700B20" w:rsidRDefault="00700B20" w:rsidP="00700B20">
      <w:pPr>
        <w:ind w:left="720"/>
        <w:jc w:val="both"/>
        <w:rPr>
          <w:rFonts w:ascii="Roboto" w:eastAsia="Roboto" w:hAnsi="Roboto" w:cs="Roboto"/>
          <w:sz w:val="28"/>
          <w:szCs w:val="28"/>
        </w:rPr>
      </w:pPr>
    </w:p>
    <w:p w14:paraId="52748BA9" w14:textId="6E60C2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6. Save and Publish:</w:t>
      </w:r>
    </w:p>
    <w:p w14:paraId="5C1EBEF7" w14:textId="77777777" w:rsidR="00700B20" w:rsidRPr="00700B20" w:rsidRDefault="00700B20" w:rsidP="00700B20">
      <w:pPr>
        <w:ind w:left="720"/>
        <w:jc w:val="both"/>
        <w:rPr>
          <w:rFonts w:ascii="Roboto" w:eastAsia="Roboto" w:hAnsi="Roboto" w:cs="Roboto"/>
          <w:sz w:val="28"/>
          <w:szCs w:val="28"/>
        </w:rPr>
      </w:pPr>
    </w:p>
    <w:p w14:paraId="2290EB24"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Save your Power BI report file (.</w:t>
      </w:r>
      <w:proofErr w:type="spellStart"/>
      <w:r w:rsidRPr="00700B20">
        <w:rPr>
          <w:rFonts w:ascii="Roboto" w:eastAsia="Roboto" w:hAnsi="Roboto" w:cs="Roboto"/>
          <w:sz w:val="28"/>
          <w:szCs w:val="28"/>
        </w:rPr>
        <w:t>pbix</w:t>
      </w:r>
      <w:proofErr w:type="spellEnd"/>
      <w:r w:rsidRPr="00700B20">
        <w:rPr>
          <w:rFonts w:ascii="Roboto" w:eastAsia="Roboto" w:hAnsi="Roboto" w:cs="Roboto"/>
          <w:sz w:val="28"/>
          <w:szCs w:val="28"/>
        </w:rPr>
        <w:t>) if you want to make further changes.</w:t>
      </w:r>
    </w:p>
    <w:p w14:paraId="2C997CA7"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You can then publish the report to the Power BI Service (Power BI cloud) to share it with others or set up automatic data refresh schedules.</w:t>
      </w:r>
    </w:p>
    <w:p w14:paraId="174FCB77" w14:textId="77777777" w:rsidR="00700B20" w:rsidRPr="00700B20" w:rsidRDefault="00700B20" w:rsidP="00700B20">
      <w:pPr>
        <w:ind w:left="720"/>
        <w:jc w:val="both"/>
        <w:rPr>
          <w:rFonts w:ascii="Roboto" w:eastAsia="Roboto" w:hAnsi="Roboto" w:cs="Roboto"/>
          <w:sz w:val="28"/>
          <w:szCs w:val="28"/>
        </w:rPr>
      </w:pPr>
    </w:p>
    <w:p w14:paraId="6B3D61EE"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Using Power BI templates like the Google Analytics template simplifies the process of connecting to specific data sources and building reports. It streamlines the setup and configuration of connectors, making it easier to get insights from your data.</w:t>
      </w:r>
    </w:p>
    <w:p w14:paraId="2CE2CF2A" w14:textId="77777777" w:rsidR="00700B20" w:rsidRPr="00700B20" w:rsidRDefault="00700B20" w:rsidP="00700B20">
      <w:pPr>
        <w:ind w:left="720"/>
        <w:jc w:val="both"/>
        <w:rPr>
          <w:rFonts w:ascii="Roboto" w:eastAsia="Roboto" w:hAnsi="Roboto" w:cs="Roboto"/>
          <w:sz w:val="28"/>
          <w:szCs w:val="28"/>
        </w:rPr>
      </w:pPr>
    </w:p>
    <w:p w14:paraId="642C00A9" w14:textId="143240B9" w:rsid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Remember that Google Analytics and other external services may require you to have the necessary permissions and credentials to access data. Additionally, the availability of specific templates or connectors may change over time, so it's a good practice to check the Power BI website or documentation for the most up-to-date information on connectors and templates.</w:t>
      </w:r>
    </w:p>
    <w:p w14:paraId="2E3C1F9E" w14:textId="77777777" w:rsidR="00700B20" w:rsidRPr="007D7A49" w:rsidRDefault="00700B20" w:rsidP="00700B20">
      <w:pPr>
        <w:ind w:left="720"/>
        <w:jc w:val="both"/>
        <w:rPr>
          <w:rFonts w:ascii="Roboto" w:eastAsia="Roboto" w:hAnsi="Roboto" w:cs="Roboto"/>
          <w:sz w:val="28"/>
          <w:szCs w:val="28"/>
        </w:rPr>
      </w:pPr>
    </w:p>
    <w:p w14:paraId="6C8BD1E8" w14:textId="2F23231E" w:rsidR="007D7A49" w:rsidRPr="00700B20" w:rsidRDefault="007D7A49" w:rsidP="007D7A49">
      <w:pPr>
        <w:numPr>
          <w:ilvl w:val="0"/>
          <w:numId w:val="1"/>
        </w:numPr>
        <w:jc w:val="both"/>
        <w:rPr>
          <w:rFonts w:ascii="Roboto" w:eastAsia="Roboto" w:hAnsi="Roboto" w:cs="Roboto"/>
          <w:b/>
          <w:bCs/>
          <w:sz w:val="28"/>
          <w:szCs w:val="28"/>
          <w:highlight w:val="yellow"/>
        </w:rPr>
      </w:pPr>
      <w:r w:rsidRPr="00700B20">
        <w:rPr>
          <w:rFonts w:ascii="Roboto" w:eastAsia="Roboto" w:hAnsi="Roboto" w:cs="Roboto"/>
          <w:b/>
          <w:bCs/>
          <w:sz w:val="28"/>
          <w:szCs w:val="28"/>
          <w:highlight w:val="yellow"/>
        </w:rPr>
        <w:t>How to import Local files in Power BI? Mention the Steps.</w:t>
      </w:r>
    </w:p>
    <w:p w14:paraId="4B00AF63" w14:textId="4F3BCB94" w:rsidR="007D7A49" w:rsidRPr="00700B20" w:rsidRDefault="00700B20" w:rsidP="007D7A49">
      <w:pPr>
        <w:ind w:left="720"/>
        <w:jc w:val="both"/>
        <w:rPr>
          <w:rFonts w:ascii="Roboto" w:eastAsia="Roboto" w:hAnsi="Roboto" w:cs="Roboto"/>
          <w:b/>
          <w:bCs/>
          <w:sz w:val="28"/>
          <w:szCs w:val="28"/>
          <w:highlight w:val="yellow"/>
        </w:rPr>
      </w:pPr>
      <w:proofErr w:type="gramStart"/>
      <w:r w:rsidRPr="00700B20">
        <w:rPr>
          <w:rFonts w:ascii="Roboto" w:eastAsia="Roboto" w:hAnsi="Roboto" w:cs="Roboto"/>
          <w:b/>
          <w:bCs/>
          <w:sz w:val="28"/>
          <w:szCs w:val="28"/>
          <w:highlight w:val="yellow"/>
        </w:rPr>
        <w:t>Ans:-</w:t>
      </w:r>
      <w:proofErr w:type="gramEnd"/>
      <w:r w:rsidRPr="00700B20">
        <w:rPr>
          <w:rFonts w:ascii="Roboto" w:eastAsia="Roboto" w:hAnsi="Roboto" w:cs="Roboto"/>
          <w:b/>
          <w:bCs/>
          <w:sz w:val="28"/>
          <w:szCs w:val="28"/>
          <w:highlight w:val="yellow"/>
        </w:rPr>
        <w:t xml:space="preserve">- </w:t>
      </w:r>
    </w:p>
    <w:p w14:paraId="79ECB7A6" w14:textId="77777777" w:rsidR="00700B20" w:rsidRDefault="00700B20" w:rsidP="007D7A49">
      <w:pPr>
        <w:ind w:left="720"/>
        <w:jc w:val="both"/>
        <w:rPr>
          <w:rFonts w:ascii="Roboto" w:eastAsia="Roboto" w:hAnsi="Roboto" w:cs="Roboto"/>
          <w:sz w:val="28"/>
          <w:szCs w:val="28"/>
        </w:rPr>
      </w:pPr>
    </w:p>
    <w:p w14:paraId="513B4A69"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To import local files into Power BI, you can use Power BI Desktop, which is the dedicated application for creating reports and visualizations. Follow these steps to import local files into Power BI Desktop:</w:t>
      </w:r>
    </w:p>
    <w:p w14:paraId="6AA27CC7" w14:textId="77777777" w:rsidR="00700B20" w:rsidRPr="00700B20" w:rsidRDefault="00700B20" w:rsidP="00700B20">
      <w:pPr>
        <w:ind w:left="720"/>
        <w:jc w:val="both"/>
        <w:rPr>
          <w:rFonts w:ascii="Roboto" w:eastAsia="Roboto" w:hAnsi="Roboto" w:cs="Roboto"/>
          <w:sz w:val="28"/>
          <w:szCs w:val="28"/>
        </w:rPr>
      </w:pPr>
    </w:p>
    <w:p w14:paraId="7699C7F0" w14:textId="5D3008F4"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1. Launch Power BI Desktop:</w:t>
      </w:r>
    </w:p>
    <w:p w14:paraId="049846BD" w14:textId="77777777" w:rsidR="00700B20" w:rsidRPr="00700B20" w:rsidRDefault="00700B20" w:rsidP="00700B20">
      <w:pPr>
        <w:ind w:left="720"/>
        <w:jc w:val="both"/>
        <w:rPr>
          <w:rFonts w:ascii="Roboto" w:eastAsia="Roboto" w:hAnsi="Roboto" w:cs="Roboto"/>
          <w:sz w:val="28"/>
          <w:szCs w:val="28"/>
        </w:rPr>
      </w:pPr>
    </w:p>
    <w:p w14:paraId="60DE8093"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If you haven't already, download and install Power BI Desktop from the official Power BI website (https://powerbi.microsoft.com/en-us/desktop/).</w:t>
      </w:r>
    </w:p>
    <w:p w14:paraId="52F75EEB"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Open Power BI Desktop on your computer.</w:t>
      </w:r>
    </w:p>
    <w:p w14:paraId="77013D34" w14:textId="77777777" w:rsidR="00700B20" w:rsidRPr="00700B20" w:rsidRDefault="00700B20" w:rsidP="00700B20">
      <w:pPr>
        <w:ind w:left="720"/>
        <w:jc w:val="both"/>
        <w:rPr>
          <w:rFonts w:ascii="Roboto" w:eastAsia="Roboto" w:hAnsi="Roboto" w:cs="Roboto"/>
          <w:sz w:val="28"/>
          <w:szCs w:val="28"/>
        </w:rPr>
      </w:pPr>
    </w:p>
    <w:p w14:paraId="0595D9F2" w14:textId="6C3BD588"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2. Create a New Report:</w:t>
      </w:r>
    </w:p>
    <w:p w14:paraId="60D6DBAC" w14:textId="77777777" w:rsidR="00700B20" w:rsidRPr="00700B20" w:rsidRDefault="00700B20" w:rsidP="00700B20">
      <w:pPr>
        <w:ind w:left="720"/>
        <w:jc w:val="both"/>
        <w:rPr>
          <w:rFonts w:ascii="Roboto" w:eastAsia="Roboto" w:hAnsi="Roboto" w:cs="Roboto"/>
          <w:sz w:val="28"/>
          <w:szCs w:val="28"/>
        </w:rPr>
      </w:pPr>
    </w:p>
    <w:p w14:paraId="2DB64F9E"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In Power BI Desktop, start by creating a new report. You can do this by selecting "File" &gt; "New" &gt; "Report."</w:t>
      </w:r>
    </w:p>
    <w:p w14:paraId="46193D16" w14:textId="77777777" w:rsidR="00700B20" w:rsidRPr="00700B20" w:rsidRDefault="00700B20" w:rsidP="00700B20">
      <w:pPr>
        <w:ind w:left="720"/>
        <w:jc w:val="both"/>
        <w:rPr>
          <w:rFonts w:ascii="Roboto" w:eastAsia="Roboto" w:hAnsi="Roboto" w:cs="Roboto"/>
          <w:sz w:val="28"/>
          <w:szCs w:val="28"/>
        </w:rPr>
      </w:pPr>
    </w:p>
    <w:p w14:paraId="514942EB" w14:textId="7B2260CB"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3. Connect to Data:</w:t>
      </w:r>
    </w:p>
    <w:p w14:paraId="0299079E" w14:textId="77777777" w:rsidR="00700B20" w:rsidRPr="00700B20" w:rsidRDefault="00700B20" w:rsidP="00700B20">
      <w:pPr>
        <w:ind w:left="720"/>
        <w:jc w:val="both"/>
        <w:rPr>
          <w:rFonts w:ascii="Roboto" w:eastAsia="Roboto" w:hAnsi="Roboto" w:cs="Roboto"/>
          <w:sz w:val="28"/>
          <w:szCs w:val="28"/>
        </w:rPr>
      </w:pPr>
    </w:p>
    <w:p w14:paraId="43C5EE7F"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In the Power BI Desktop interface, you'll see the "Home" tab. On this tab, you can find various data connectors.</w:t>
      </w:r>
    </w:p>
    <w:p w14:paraId="1B5B5D86"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Click on the data source icon that corresponds to the type of local file you want to import. Power BI supports a wide range of file types, including Excel, CSV, JSON, Access, and more.</w:t>
      </w:r>
    </w:p>
    <w:p w14:paraId="1B1FB0ED" w14:textId="77777777" w:rsidR="00700B20" w:rsidRPr="00700B20" w:rsidRDefault="00700B20" w:rsidP="00700B20">
      <w:pPr>
        <w:ind w:left="720"/>
        <w:jc w:val="both"/>
        <w:rPr>
          <w:rFonts w:ascii="Roboto" w:eastAsia="Roboto" w:hAnsi="Roboto" w:cs="Roboto"/>
          <w:sz w:val="28"/>
          <w:szCs w:val="28"/>
        </w:rPr>
      </w:pPr>
    </w:p>
    <w:p w14:paraId="29D3465F" w14:textId="1BF58CBF"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4. Browse for the Local File:</w:t>
      </w:r>
    </w:p>
    <w:p w14:paraId="293F6EEC" w14:textId="77777777" w:rsidR="00700B20" w:rsidRPr="00700B20" w:rsidRDefault="00700B20" w:rsidP="00700B20">
      <w:pPr>
        <w:ind w:left="720"/>
        <w:jc w:val="both"/>
        <w:rPr>
          <w:rFonts w:ascii="Roboto" w:eastAsia="Roboto" w:hAnsi="Roboto" w:cs="Roboto"/>
          <w:sz w:val="28"/>
          <w:szCs w:val="28"/>
        </w:rPr>
      </w:pPr>
    </w:p>
    <w:p w14:paraId="018F275C"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After clicking the data source icon, a file dialog box will appear. Use this dialog box to browse your local file system and select the file you want to import.</w:t>
      </w:r>
    </w:p>
    <w:p w14:paraId="6BE59CCE"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Choose the file and click the "Open" or "Load" button, depending on the type of file and your preferences.</w:t>
      </w:r>
    </w:p>
    <w:p w14:paraId="62BD875E" w14:textId="77777777" w:rsidR="00700B20" w:rsidRPr="00700B20" w:rsidRDefault="00700B20" w:rsidP="00700B20">
      <w:pPr>
        <w:ind w:left="720"/>
        <w:jc w:val="both"/>
        <w:rPr>
          <w:rFonts w:ascii="Roboto" w:eastAsia="Roboto" w:hAnsi="Roboto" w:cs="Roboto"/>
          <w:sz w:val="28"/>
          <w:szCs w:val="28"/>
        </w:rPr>
      </w:pPr>
    </w:p>
    <w:p w14:paraId="1BFF022F" w14:textId="4DFC0981"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5. Configure Data Import:</w:t>
      </w:r>
    </w:p>
    <w:p w14:paraId="2103812B" w14:textId="77777777" w:rsidR="00700B20" w:rsidRPr="00700B20" w:rsidRDefault="00700B20" w:rsidP="00700B20">
      <w:pPr>
        <w:ind w:left="720"/>
        <w:jc w:val="both"/>
        <w:rPr>
          <w:rFonts w:ascii="Roboto" w:eastAsia="Roboto" w:hAnsi="Roboto" w:cs="Roboto"/>
          <w:sz w:val="28"/>
          <w:szCs w:val="28"/>
        </w:rPr>
      </w:pPr>
    </w:p>
    <w:p w14:paraId="1E7F1C06"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Depending on the file type you selected, you may need to configure import settings. For example, if you're importing an Excel file, you may need to choose specific sheets or tables to import.</w:t>
      </w:r>
    </w:p>
    <w:p w14:paraId="0D62DE03"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Power BI will display a preview of the data from the selected file, allowing you to review and modify the import settings if needed.</w:t>
      </w:r>
    </w:p>
    <w:p w14:paraId="24EBC5AD" w14:textId="77777777" w:rsidR="00700B20" w:rsidRPr="00700B20" w:rsidRDefault="00700B20" w:rsidP="00700B20">
      <w:pPr>
        <w:ind w:left="720"/>
        <w:jc w:val="both"/>
        <w:rPr>
          <w:rFonts w:ascii="Roboto" w:eastAsia="Roboto" w:hAnsi="Roboto" w:cs="Roboto"/>
          <w:sz w:val="28"/>
          <w:szCs w:val="28"/>
        </w:rPr>
      </w:pPr>
    </w:p>
    <w:p w14:paraId="040B3440" w14:textId="433FBA86"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6. Load Data:</w:t>
      </w:r>
    </w:p>
    <w:p w14:paraId="3CE029C8" w14:textId="77777777" w:rsidR="00700B20" w:rsidRPr="00700B20" w:rsidRDefault="00700B20" w:rsidP="00700B20">
      <w:pPr>
        <w:ind w:left="720"/>
        <w:jc w:val="both"/>
        <w:rPr>
          <w:rFonts w:ascii="Roboto" w:eastAsia="Roboto" w:hAnsi="Roboto" w:cs="Roboto"/>
          <w:sz w:val="28"/>
          <w:szCs w:val="28"/>
        </w:rPr>
      </w:pPr>
    </w:p>
    <w:p w14:paraId="7EAFAFC6"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Once you've configured the data import settings, click the "Load" button. Power BI Desktop will import the data from the local file and load it into the data model.</w:t>
      </w:r>
    </w:p>
    <w:p w14:paraId="34F74221" w14:textId="77777777" w:rsidR="00700B20" w:rsidRPr="00700B20" w:rsidRDefault="00700B20" w:rsidP="00700B20">
      <w:pPr>
        <w:ind w:left="720"/>
        <w:jc w:val="both"/>
        <w:rPr>
          <w:rFonts w:ascii="Roboto" w:eastAsia="Roboto" w:hAnsi="Roboto" w:cs="Roboto"/>
          <w:sz w:val="28"/>
          <w:szCs w:val="28"/>
        </w:rPr>
      </w:pPr>
    </w:p>
    <w:p w14:paraId="0CB0C7EE" w14:textId="7B4A2304"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7. Create Visualizations and Reports:</w:t>
      </w:r>
    </w:p>
    <w:p w14:paraId="74F2A410" w14:textId="77777777" w:rsidR="00700B20" w:rsidRPr="00700B20" w:rsidRDefault="00700B20" w:rsidP="00700B20">
      <w:pPr>
        <w:ind w:left="720"/>
        <w:jc w:val="both"/>
        <w:rPr>
          <w:rFonts w:ascii="Roboto" w:eastAsia="Roboto" w:hAnsi="Roboto" w:cs="Roboto"/>
          <w:sz w:val="28"/>
          <w:szCs w:val="28"/>
        </w:rPr>
      </w:pPr>
    </w:p>
    <w:p w14:paraId="1B8CF945"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After the data is loaded, you can start creating visualizations and reports using the imported data. Drag and drop fields onto the report canvas to create charts, tables, and other visuals.</w:t>
      </w:r>
    </w:p>
    <w:p w14:paraId="0A437E7F" w14:textId="77777777" w:rsidR="00700B20" w:rsidRPr="00700B20" w:rsidRDefault="00700B20" w:rsidP="00700B20">
      <w:pPr>
        <w:ind w:left="720"/>
        <w:jc w:val="both"/>
        <w:rPr>
          <w:rFonts w:ascii="Roboto" w:eastAsia="Roboto" w:hAnsi="Roboto" w:cs="Roboto"/>
          <w:sz w:val="28"/>
          <w:szCs w:val="28"/>
        </w:rPr>
      </w:pPr>
    </w:p>
    <w:p w14:paraId="5A588AFA" w14:textId="19719370"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8. Save Your Report:</w:t>
      </w:r>
    </w:p>
    <w:p w14:paraId="11D8858B" w14:textId="77777777" w:rsidR="00700B20" w:rsidRPr="00700B20" w:rsidRDefault="00700B20" w:rsidP="00700B20">
      <w:pPr>
        <w:ind w:left="720"/>
        <w:jc w:val="both"/>
        <w:rPr>
          <w:rFonts w:ascii="Roboto" w:eastAsia="Roboto" w:hAnsi="Roboto" w:cs="Roboto"/>
          <w:sz w:val="28"/>
          <w:szCs w:val="28"/>
        </w:rPr>
      </w:pPr>
    </w:p>
    <w:p w14:paraId="3A87EE7A"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Remember to save your Power BI report file (.</w:t>
      </w:r>
      <w:proofErr w:type="spellStart"/>
      <w:r w:rsidRPr="00700B20">
        <w:rPr>
          <w:rFonts w:ascii="Roboto" w:eastAsia="Roboto" w:hAnsi="Roboto" w:cs="Roboto"/>
          <w:sz w:val="28"/>
          <w:szCs w:val="28"/>
        </w:rPr>
        <w:t>pbix</w:t>
      </w:r>
      <w:proofErr w:type="spellEnd"/>
      <w:r w:rsidRPr="00700B20">
        <w:rPr>
          <w:rFonts w:ascii="Roboto" w:eastAsia="Roboto" w:hAnsi="Roboto" w:cs="Roboto"/>
          <w:sz w:val="28"/>
          <w:szCs w:val="28"/>
        </w:rPr>
        <w:t>) if you want to retain your work for future editing.</w:t>
      </w:r>
    </w:p>
    <w:p w14:paraId="0BD49504" w14:textId="77777777" w:rsidR="00700B20" w:rsidRPr="00700B20" w:rsidRDefault="00700B20" w:rsidP="00700B20">
      <w:pPr>
        <w:ind w:left="720"/>
        <w:jc w:val="both"/>
        <w:rPr>
          <w:rFonts w:ascii="Roboto" w:eastAsia="Roboto" w:hAnsi="Roboto" w:cs="Roboto"/>
          <w:sz w:val="28"/>
          <w:szCs w:val="28"/>
        </w:rPr>
      </w:pPr>
    </w:p>
    <w:p w14:paraId="756573FF" w14:textId="561B3179"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9. Publish to Power BI Service (Optional):</w:t>
      </w:r>
    </w:p>
    <w:p w14:paraId="501FEAA8" w14:textId="77777777" w:rsidR="00700B20" w:rsidRPr="00700B20" w:rsidRDefault="00700B20" w:rsidP="00700B20">
      <w:pPr>
        <w:ind w:left="720"/>
        <w:jc w:val="both"/>
        <w:rPr>
          <w:rFonts w:ascii="Roboto" w:eastAsia="Roboto" w:hAnsi="Roboto" w:cs="Roboto"/>
          <w:sz w:val="28"/>
          <w:szCs w:val="28"/>
        </w:rPr>
      </w:pPr>
    </w:p>
    <w:p w14:paraId="737A13F5"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If you want to share your report with others or schedule data refreshes, you can publish the report to the Power BI Service (Power BI cloud) by selecting "File" &gt; "Publish" and following the steps to sign in and choose a workspace.</w:t>
      </w:r>
    </w:p>
    <w:p w14:paraId="2D5C918B" w14:textId="77777777" w:rsidR="00700B20" w:rsidRPr="00700B20" w:rsidRDefault="00700B20" w:rsidP="00700B20">
      <w:pPr>
        <w:ind w:left="720"/>
        <w:jc w:val="both"/>
        <w:rPr>
          <w:rFonts w:ascii="Roboto" w:eastAsia="Roboto" w:hAnsi="Roboto" w:cs="Roboto"/>
          <w:sz w:val="28"/>
          <w:szCs w:val="28"/>
        </w:rPr>
      </w:pPr>
    </w:p>
    <w:p w14:paraId="1E69D85B" w14:textId="53485EEE" w:rsid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By following these steps, you can easily import local files into Power BI Desktop and start building reports and visualizations based on your data. Power BI provides a user-friendly interface for data preparation and reporting, making it accessible to both beginners and experienced data professionals.</w:t>
      </w:r>
    </w:p>
    <w:p w14:paraId="25709C27" w14:textId="77777777" w:rsidR="00700B20" w:rsidRDefault="00700B20" w:rsidP="00700B20">
      <w:pPr>
        <w:ind w:left="720"/>
        <w:jc w:val="both"/>
        <w:rPr>
          <w:rFonts w:ascii="Roboto" w:eastAsia="Roboto" w:hAnsi="Roboto" w:cs="Roboto"/>
          <w:sz w:val="28"/>
          <w:szCs w:val="28"/>
        </w:rPr>
      </w:pPr>
    </w:p>
    <w:p w14:paraId="1F0EDB9F" w14:textId="77777777" w:rsidR="00700B20" w:rsidRPr="007D7A49" w:rsidRDefault="00700B20" w:rsidP="00700B20">
      <w:pPr>
        <w:ind w:left="720"/>
        <w:jc w:val="both"/>
        <w:rPr>
          <w:rFonts w:ascii="Roboto" w:eastAsia="Roboto" w:hAnsi="Roboto" w:cs="Roboto"/>
          <w:sz w:val="28"/>
          <w:szCs w:val="28"/>
        </w:rPr>
      </w:pPr>
    </w:p>
    <w:p w14:paraId="00000006" w14:textId="18E90285" w:rsidR="00EE4EC2" w:rsidRPr="00700B20" w:rsidRDefault="007D7A49" w:rsidP="00700B20">
      <w:pPr>
        <w:numPr>
          <w:ilvl w:val="0"/>
          <w:numId w:val="1"/>
        </w:numPr>
        <w:jc w:val="both"/>
        <w:rPr>
          <w:rFonts w:ascii="Roboto" w:eastAsia="Roboto" w:hAnsi="Roboto" w:cs="Roboto"/>
          <w:b/>
          <w:bCs/>
          <w:sz w:val="28"/>
          <w:szCs w:val="28"/>
          <w:highlight w:val="yellow"/>
        </w:rPr>
      </w:pPr>
      <w:r w:rsidRPr="00700B20">
        <w:rPr>
          <w:rFonts w:ascii="Roboto" w:eastAsia="Roboto" w:hAnsi="Roboto" w:cs="Roboto"/>
          <w:b/>
          <w:bCs/>
          <w:sz w:val="28"/>
          <w:szCs w:val="28"/>
          <w:highlight w:val="yellow"/>
        </w:rPr>
        <w:t>In Power BI visualization, what are Reading View and Editing view?</w:t>
      </w:r>
    </w:p>
    <w:p w14:paraId="63A2B209" w14:textId="1D0BDF8E" w:rsidR="00700B20" w:rsidRPr="00700B20" w:rsidRDefault="00700B20" w:rsidP="00700B20">
      <w:pPr>
        <w:ind w:left="720"/>
        <w:jc w:val="both"/>
        <w:rPr>
          <w:rFonts w:ascii="Roboto" w:eastAsia="Roboto" w:hAnsi="Roboto" w:cs="Roboto"/>
          <w:b/>
          <w:bCs/>
          <w:sz w:val="28"/>
          <w:szCs w:val="28"/>
        </w:rPr>
      </w:pPr>
      <w:proofErr w:type="gramStart"/>
      <w:r w:rsidRPr="00700B20">
        <w:rPr>
          <w:rFonts w:ascii="Roboto" w:eastAsia="Roboto" w:hAnsi="Roboto" w:cs="Roboto"/>
          <w:b/>
          <w:bCs/>
          <w:sz w:val="28"/>
          <w:szCs w:val="28"/>
          <w:highlight w:val="yellow"/>
        </w:rPr>
        <w:t>Ans:-</w:t>
      </w:r>
      <w:proofErr w:type="gramEnd"/>
      <w:r w:rsidRPr="00700B20">
        <w:rPr>
          <w:rFonts w:ascii="Roboto" w:eastAsia="Roboto" w:hAnsi="Roboto" w:cs="Roboto"/>
          <w:b/>
          <w:bCs/>
          <w:sz w:val="28"/>
          <w:szCs w:val="28"/>
          <w:highlight w:val="yellow"/>
        </w:rPr>
        <w:t>-</w:t>
      </w:r>
      <w:r w:rsidRPr="00700B20">
        <w:rPr>
          <w:rFonts w:ascii="Roboto" w:eastAsia="Roboto" w:hAnsi="Roboto" w:cs="Roboto"/>
          <w:b/>
          <w:bCs/>
          <w:sz w:val="28"/>
          <w:szCs w:val="28"/>
        </w:rPr>
        <w:t xml:space="preserve"> </w:t>
      </w:r>
    </w:p>
    <w:p w14:paraId="79390875" w14:textId="77777777" w:rsidR="00700B20" w:rsidRDefault="00700B20" w:rsidP="00700B20">
      <w:pPr>
        <w:ind w:left="720"/>
        <w:jc w:val="both"/>
        <w:rPr>
          <w:rFonts w:ascii="Roboto" w:eastAsia="Roboto" w:hAnsi="Roboto" w:cs="Roboto"/>
          <w:sz w:val="28"/>
          <w:szCs w:val="28"/>
        </w:rPr>
      </w:pPr>
    </w:p>
    <w:p w14:paraId="75A583DE"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In Power BI, there are two primary views when working with reports and dashboards: Reading View and Editing View. These views serve different purposes and are used at different stages of report development and consumption:</w:t>
      </w:r>
    </w:p>
    <w:p w14:paraId="69C0D973" w14:textId="77777777" w:rsidR="00700B20" w:rsidRPr="00700B20" w:rsidRDefault="00700B20" w:rsidP="00700B20">
      <w:pPr>
        <w:ind w:left="720"/>
        <w:jc w:val="both"/>
        <w:rPr>
          <w:rFonts w:ascii="Roboto" w:eastAsia="Roboto" w:hAnsi="Roboto" w:cs="Roboto"/>
          <w:sz w:val="28"/>
          <w:szCs w:val="28"/>
        </w:rPr>
      </w:pPr>
    </w:p>
    <w:p w14:paraId="26631015" w14:textId="4BE76F46"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1. Editing View:</w:t>
      </w:r>
    </w:p>
    <w:p w14:paraId="416CC068" w14:textId="77777777" w:rsidR="00700B20" w:rsidRPr="00700B20" w:rsidRDefault="00700B20" w:rsidP="00700B20">
      <w:pPr>
        <w:ind w:left="720"/>
        <w:jc w:val="both"/>
        <w:rPr>
          <w:rFonts w:ascii="Roboto" w:eastAsia="Roboto" w:hAnsi="Roboto" w:cs="Roboto"/>
          <w:sz w:val="28"/>
          <w:szCs w:val="28"/>
        </w:rPr>
      </w:pPr>
    </w:p>
    <w:p w14:paraId="041E3A44" w14:textId="2F83F1FB"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Purpose: Editing View is the workspace where report creators and designers build and edit their reports and dashboards. It's where you design visualizations, apply formatting, create calculations, and define interactions.</w:t>
      </w:r>
    </w:p>
    <w:p w14:paraId="16ADE612"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w:t>
      </w:r>
    </w:p>
    <w:p w14:paraId="28601031" w14:textId="0097EB99"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Key Activities:</w:t>
      </w:r>
    </w:p>
    <w:p w14:paraId="0859DE81"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Building and designing visualizations: You create and customize charts, tables, maps, and other visuals.</w:t>
      </w:r>
    </w:p>
    <w:p w14:paraId="7AB99EE7"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Data </w:t>
      </w:r>
      <w:proofErr w:type="spellStart"/>
      <w:r w:rsidRPr="00700B20">
        <w:rPr>
          <w:rFonts w:ascii="Roboto" w:eastAsia="Roboto" w:hAnsi="Roboto" w:cs="Roboto"/>
          <w:sz w:val="28"/>
          <w:szCs w:val="28"/>
        </w:rPr>
        <w:t>modeling</w:t>
      </w:r>
      <w:proofErr w:type="spellEnd"/>
      <w:r w:rsidRPr="00700B20">
        <w:rPr>
          <w:rFonts w:ascii="Roboto" w:eastAsia="Roboto" w:hAnsi="Roboto" w:cs="Roboto"/>
          <w:sz w:val="28"/>
          <w:szCs w:val="28"/>
        </w:rPr>
        <w:t>: You define relationships between tables, create calculated columns, and write DAX measures.</w:t>
      </w:r>
    </w:p>
    <w:p w14:paraId="3E11EBEB"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Page and report design: You organize visuals on pages, add navigation elements, and apply themes and formatting.</w:t>
      </w:r>
    </w:p>
    <w:p w14:paraId="509474B5"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Interaction settings: You specify how visuals interact with each other, including filtering and highlighting.</w:t>
      </w:r>
    </w:p>
    <w:p w14:paraId="6A4E1187"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Data source connections: You can connect to and manage data sources, including importing or refreshing data.</w:t>
      </w:r>
    </w:p>
    <w:p w14:paraId="500356B6" w14:textId="77777777" w:rsidR="00700B20" w:rsidRPr="00700B20" w:rsidRDefault="00700B20" w:rsidP="00700B20">
      <w:pPr>
        <w:ind w:left="720"/>
        <w:jc w:val="both"/>
        <w:rPr>
          <w:rFonts w:ascii="Roboto" w:eastAsia="Roboto" w:hAnsi="Roboto" w:cs="Roboto"/>
          <w:sz w:val="28"/>
          <w:szCs w:val="28"/>
        </w:rPr>
      </w:pPr>
    </w:p>
    <w:p w14:paraId="2B2268D3" w14:textId="345FA020"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Access: When you open a report in Power BI Desktop, you are in Editing View by default. This view is for report authors and designers to create and modify content.</w:t>
      </w:r>
    </w:p>
    <w:p w14:paraId="621C1EEC" w14:textId="77777777" w:rsidR="00700B20" w:rsidRPr="00700B20" w:rsidRDefault="00700B20" w:rsidP="00700B20">
      <w:pPr>
        <w:ind w:left="720"/>
        <w:jc w:val="both"/>
        <w:rPr>
          <w:rFonts w:ascii="Roboto" w:eastAsia="Roboto" w:hAnsi="Roboto" w:cs="Roboto"/>
          <w:sz w:val="28"/>
          <w:szCs w:val="28"/>
        </w:rPr>
      </w:pPr>
    </w:p>
    <w:p w14:paraId="6BDB2D62" w14:textId="25C76896"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2. Reading View:</w:t>
      </w:r>
    </w:p>
    <w:p w14:paraId="5268E6C9" w14:textId="77777777" w:rsidR="00700B20" w:rsidRPr="00700B20" w:rsidRDefault="00700B20" w:rsidP="00700B20">
      <w:pPr>
        <w:ind w:left="720"/>
        <w:jc w:val="both"/>
        <w:rPr>
          <w:rFonts w:ascii="Roboto" w:eastAsia="Roboto" w:hAnsi="Roboto" w:cs="Roboto"/>
          <w:sz w:val="28"/>
          <w:szCs w:val="28"/>
        </w:rPr>
      </w:pPr>
    </w:p>
    <w:p w14:paraId="1D6A934D" w14:textId="2DDCA4C5"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Purpose: Reading View is the user-facing view of the report or dashboard. It's intended for consumers and viewers of the report who want to explore and interact with the data without making changes or edits.</w:t>
      </w:r>
    </w:p>
    <w:p w14:paraId="1CA1A221"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w:t>
      </w:r>
    </w:p>
    <w:p w14:paraId="7FD58574" w14:textId="03E9511E"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Key Activities:</w:t>
      </w:r>
    </w:p>
    <w:p w14:paraId="3D6DBF8F"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Data exploration: Users can interact with visuals by clicking, hovering, and selecting data points.</w:t>
      </w:r>
    </w:p>
    <w:p w14:paraId="365A93B6"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Filtering and slicing: Users can apply filters and slicers to drill down into specific data subsets.</w:t>
      </w:r>
    </w:p>
    <w:p w14:paraId="4BE180E3"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Reviewing insights: Users can view tooltips, details, and any pre-defined insights or commentary added by report creators.</w:t>
      </w:r>
    </w:p>
    <w:p w14:paraId="251A6127"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Exporting and printing: Users can export data, visuals, or the entire report, and they can print reports for offline use.</w:t>
      </w:r>
    </w:p>
    <w:p w14:paraId="000DE319" w14:textId="77777777" w:rsidR="00700B20" w:rsidRPr="00700B20" w:rsidRDefault="00700B20" w:rsidP="00700B20">
      <w:pPr>
        <w:ind w:left="720"/>
        <w:jc w:val="both"/>
        <w:rPr>
          <w:rFonts w:ascii="Roboto" w:eastAsia="Roboto" w:hAnsi="Roboto" w:cs="Roboto"/>
          <w:sz w:val="28"/>
          <w:szCs w:val="28"/>
        </w:rPr>
      </w:pPr>
    </w:p>
    <w:p w14:paraId="2FCDE5F6" w14:textId="3E7C464A"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 xml:space="preserve">   - Access: Reading View is the default view when a report is published and shared with others through the Power BI Service (Power BI cloud). Consumers can access the report in this view via a web browser or mobile app.</w:t>
      </w:r>
    </w:p>
    <w:p w14:paraId="08FBEAD5" w14:textId="77777777" w:rsidR="00700B20" w:rsidRPr="00700B20" w:rsidRDefault="00700B20" w:rsidP="00700B20">
      <w:pPr>
        <w:ind w:left="720"/>
        <w:jc w:val="both"/>
        <w:rPr>
          <w:rFonts w:ascii="Roboto" w:eastAsia="Roboto" w:hAnsi="Roboto" w:cs="Roboto"/>
          <w:sz w:val="28"/>
          <w:szCs w:val="28"/>
        </w:rPr>
      </w:pPr>
    </w:p>
    <w:p w14:paraId="436CB409" w14:textId="77777777"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The transition between Editing View and Reading View is seamless. Report creators can switch between the two views in Power BI Desktop to preview how the report will look and behave for end-users. When a report is published to the Power BI Service, it is typically accessed by viewers in Reading View, where they can interact with the report's content and gain insights from the data.</w:t>
      </w:r>
    </w:p>
    <w:p w14:paraId="3C43A220" w14:textId="77777777" w:rsidR="00700B20" w:rsidRPr="00700B20" w:rsidRDefault="00700B20" w:rsidP="00700B20">
      <w:pPr>
        <w:ind w:left="720"/>
        <w:jc w:val="both"/>
        <w:rPr>
          <w:rFonts w:ascii="Roboto" w:eastAsia="Roboto" w:hAnsi="Roboto" w:cs="Roboto"/>
          <w:sz w:val="28"/>
          <w:szCs w:val="28"/>
        </w:rPr>
      </w:pPr>
    </w:p>
    <w:p w14:paraId="3DCE251F" w14:textId="09AF6BD6" w:rsidR="00700B20" w:rsidRPr="00700B20" w:rsidRDefault="00700B20" w:rsidP="00700B20">
      <w:pPr>
        <w:ind w:left="720"/>
        <w:jc w:val="both"/>
        <w:rPr>
          <w:rFonts w:ascii="Roboto" w:eastAsia="Roboto" w:hAnsi="Roboto" w:cs="Roboto"/>
          <w:sz w:val="28"/>
          <w:szCs w:val="28"/>
        </w:rPr>
      </w:pPr>
      <w:r w:rsidRPr="00700B20">
        <w:rPr>
          <w:rFonts w:ascii="Roboto" w:eastAsia="Roboto" w:hAnsi="Roboto" w:cs="Roboto"/>
          <w:sz w:val="28"/>
          <w:szCs w:val="28"/>
        </w:rPr>
        <w:t>These views help separate the tasks of report creation and report consumption, ensuring that report authors can design and optimize reports for their intended audience, while consumers can access and interact with the reports easily.</w:t>
      </w:r>
    </w:p>
    <w:p w14:paraId="00000007" w14:textId="77777777" w:rsidR="00EE4EC2" w:rsidRPr="00700B20" w:rsidRDefault="00EE4EC2">
      <w:pPr>
        <w:rPr>
          <w:rFonts w:ascii="Roboto" w:eastAsia="Roboto" w:hAnsi="Roboto" w:cs="Roboto"/>
          <w:b/>
          <w:sz w:val="40"/>
          <w:szCs w:val="40"/>
          <w:lang w:val="en-US"/>
        </w:rPr>
      </w:pPr>
    </w:p>
    <w:sectPr w:rsidR="00EE4EC2" w:rsidRPr="00700B20">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B70A7" w14:textId="77777777" w:rsidR="002E095D" w:rsidRDefault="002E095D">
      <w:pPr>
        <w:spacing w:line="240" w:lineRule="auto"/>
      </w:pPr>
      <w:r>
        <w:separator/>
      </w:r>
    </w:p>
  </w:endnote>
  <w:endnote w:type="continuationSeparator" w:id="0">
    <w:p w14:paraId="3F75BBE1" w14:textId="77777777" w:rsidR="002E095D" w:rsidRDefault="002E09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ADCF1" w14:textId="77777777" w:rsidR="002E095D" w:rsidRDefault="002E095D">
      <w:pPr>
        <w:spacing w:line="240" w:lineRule="auto"/>
      </w:pPr>
      <w:r>
        <w:separator/>
      </w:r>
    </w:p>
  </w:footnote>
  <w:footnote w:type="continuationSeparator" w:id="0">
    <w:p w14:paraId="1927A7B9" w14:textId="77777777" w:rsidR="002E095D" w:rsidRDefault="002E09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393508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2E095D"/>
    <w:rsid w:val="00700B20"/>
    <w:rsid w:val="007D7A49"/>
    <w:rsid w:val="00AE1D75"/>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3603</Words>
  <Characters>16000</Characters>
  <Application>Microsoft Office Word</Application>
  <DocSecurity>0</DocSecurity>
  <Lines>695</Lines>
  <Paragraphs>369</Paragraphs>
  <ScaleCrop>false</ScaleCrop>
  <Company/>
  <LinksUpToDate>false</LinksUpToDate>
  <CharactersWithSpaces>1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NU LNU</cp:lastModifiedBy>
  <cp:revision>3</cp:revision>
  <dcterms:created xsi:type="dcterms:W3CDTF">2021-12-05T16:54:00Z</dcterms:created>
  <dcterms:modified xsi:type="dcterms:W3CDTF">2023-09-2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afc0aef1abbb036d3bb0ebeeac0d269914a6148c6f6aaf00fa66c078f73b47</vt:lpwstr>
  </property>
  <property fmtid="{D5CDD505-2E9C-101B-9397-08002B2CF9AE}" pid="3" name="MSIP_Label_defa4170-0d19-0005-0004-bc88714345d2_Enabled">
    <vt:lpwstr>true</vt:lpwstr>
  </property>
  <property fmtid="{D5CDD505-2E9C-101B-9397-08002B2CF9AE}" pid="4" name="MSIP_Label_defa4170-0d19-0005-0004-bc88714345d2_SetDate">
    <vt:lpwstr>2023-09-24T17:49:15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9f44c59e-229e-45eb-9cd0-771d76797f97</vt:lpwstr>
  </property>
  <property fmtid="{D5CDD505-2E9C-101B-9397-08002B2CF9AE}" pid="8" name="MSIP_Label_defa4170-0d19-0005-0004-bc88714345d2_ActionId">
    <vt:lpwstr>5340a946-88dc-4839-bcc4-18a29c14572f</vt:lpwstr>
  </property>
  <property fmtid="{D5CDD505-2E9C-101B-9397-08002B2CF9AE}" pid="9" name="MSIP_Label_defa4170-0d19-0005-0004-bc88714345d2_ContentBits">
    <vt:lpwstr>0</vt:lpwstr>
  </property>
</Properties>
</file>